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3A26E" w14:textId="77777777" w:rsidR="00A226C2" w:rsidRDefault="00A226C2" w:rsidP="00A226C2">
      <w:pPr>
        <w:rPr>
          <w:rFonts w:ascii="Times New Roman" w:eastAsia="Times New Roman" w:hAnsi="Times New Roman" w:cs="Times New Roman"/>
          <w:sz w:val="6"/>
          <w:szCs w:val="6"/>
        </w:rPr>
      </w:pPr>
      <w:bookmarkStart w:id="0" w:name="_Hlk188867812"/>
    </w:p>
    <w:p w14:paraId="4F9B50D8" w14:textId="77777777" w:rsidR="00A226C2" w:rsidRPr="00B76E61" w:rsidRDefault="00A226C2" w:rsidP="00A226C2">
      <w:pPr>
        <w:pStyle w:val="BodyText"/>
        <w:tabs>
          <w:tab w:val="left" w:pos="720"/>
        </w:tabs>
        <w:ind w:left="72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B76E61">
        <w:rPr>
          <w:rFonts w:ascii="PermianSlabSerifTypeface"/>
          <w:b/>
          <w:color w:val="231F20"/>
        </w:rPr>
        <w:t>FOR IMMEDIATE</w:t>
      </w:r>
      <w:r w:rsidRPr="00B76E61">
        <w:rPr>
          <w:rFonts w:ascii="PermianSlabSerifTypeface"/>
          <w:b/>
          <w:color w:val="231F20"/>
          <w:spacing w:val="-12"/>
        </w:rPr>
        <w:t xml:space="preserve"> </w:t>
      </w:r>
      <w:r w:rsidRPr="00B76E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41B987DC5D4142758725B8EE52326A21"/>
        </w:placeholder>
      </w:sdtPr>
      <w:sdtEndPr>
        <w:rPr>
          <w:spacing w:val="0"/>
        </w:rPr>
      </w:sdtEndPr>
      <w:sdtContent>
        <w:p w14:paraId="1479441D" w14:textId="032E7C16" w:rsidR="00A226C2" w:rsidRPr="00B76E61" w:rsidRDefault="00B76E61" w:rsidP="00A226C2">
          <w:pPr>
            <w:pStyle w:val="BodyText"/>
            <w:tabs>
              <w:tab w:val="left" w:pos="720"/>
            </w:tabs>
            <w:ind w:left="720" w:right="-1483" w:firstLine="0"/>
            <w:rPr>
              <w:rFonts w:ascii="PermianSlabSerifTypeface" w:eastAsia="PermianSlabSerifTypeface" w:hAnsi="PermianSlabSerifTypeface" w:cs="PermianSlabSerifTypeface"/>
            </w:rPr>
          </w:pPr>
          <w:r w:rsidRPr="00B76E61">
            <w:rPr>
              <w:rFonts w:ascii="PermianSlabSerifTypeface"/>
              <w:color w:val="231F20"/>
              <w:spacing w:val="-3"/>
            </w:rPr>
            <w:t>November 1</w:t>
          </w:r>
          <w:r w:rsidR="005D3E04">
            <w:rPr>
              <w:rFonts w:ascii="PermianSlabSerifTypeface"/>
              <w:color w:val="231F20"/>
              <w:spacing w:val="-3"/>
            </w:rPr>
            <w:t>9</w:t>
          </w:r>
          <w:r w:rsidRPr="00B76E61">
            <w:rPr>
              <w:rFonts w:ascii="PermianSlabSerifTypeface"/>
              <w:color w:val="231F20"/>
              <w:spacing w:val="-3"/>
            </w:rPr>
            <w:t xml:space="preserve">, </w:t>
          </w:r>
          <w:r w:rsidR="00116201" w:rsidRPr="00B76E61">
            <w:rPr>
              <w:rFonts w:ascii="PermianSlabSerifTypeface"/>
              <w:color w:val="231F20"/>
              <w:spacing w:val="-3"/>
            </w:rPr>
            <w:t>2025</w:t>
          </w:r>
        </w:p>
      </w:sdtContent>
    </w:sdt>
    <w:p w14:paraId="0B36D79E" w14:textId="77777777" w:rsidR="00A226C2" w:rsidRPr="00B76E61" w:rsidRDefault="00A226C2" w:rsidP="00A226C2">
      <w:pPr>
        <w:pStyle w:val="BodyText"/>
        <w:ind w:left="720" w:right="103" w:firstLine="0"/>
        <w:rPr>
          <w:spacing w:val="-3"/>
        </w:rPr>
      </w:pPr>
    </w:p>
    <w:p w14:paraId="51FA7C06" w14:textId="1E57A77F" w:rsidR="00A226C2" w:rsidRPr="00B76E61" w:rsidRDefault="00A226C2" w:rsidP="00A226C2">
      <w:pPr>
        <w:pStyle w:val="BodyText"/>
        <w:ind w:left="-2347" w:right="33" w:firstLine="0"/>
        <w:jc w:val="right"/>
        <w:rPr>
          <w:rFonts w:ascii="PermianSlabSerifTypeface"/>
          <w:color w:val="231F20"/>
        </w:rPr>
      </w:pPr>
      <w:r w:rsidRPr="00B76E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41B987DC5D4142758725B8EE52326A21"/>
          </w:placeholder>
        </w:sdtPr>
        <w:sdtEndPr>
          <w:rPr>
            <w:b w:val="0"/>
            <w:spacing w:val="0"/>
          </w:rPr>
        </w:sdtEndPr>
        <w:sdtContent>
          <w:r w:rsidR="006D03CF" w:rsidRPr="00B76E61">
            <w:rPr>
              <w:rFonts w:ascii="PermianSlabSerifTypeface"/>
              <w:color w:val="231F20"/>
            </w:rPr>
            <w:t>Erin Zeigler</w:t>
          </w:r>
        </w:sdtContent>
      </w:sdt>
    </w:p>
    <w:p w14:paraId="41114762" w14:textId="12C25864" w:rsidR="00A226C2" w:rsidRPr="00B76E61" w:rsidRDefault="006D03CF" w:rsidP="001B6288">
      <w:pPr>
        <w:pStyle w:val="BodyText"/>
        <w:ind w:left="-2347" w:right="33" w:firstLine="0"/>
        <w:jc w:val="right"/>
        <w:rPr>
          <w:rFonts w:ascii="PermianSlabSerifTypeface" w:eastAsia="PermianSlabSerifTypeface" w:hAnsi="PermianSlabSerifTypeface" w:cs="PermianSlabSerifTypeface"/>
        </w:rPr>
        <w:sectPr w:rsidR="00A226C2" w:rsidRPr="00B76E61" w:rsidSect="008B49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432" w:right="1620" w:bottom="432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  <w:r w:rsidRPr="00B76E61">
        <w:rPr>
          <w:rFonts w:ascii="PermianSlabSerifTypeface"/>
          <w:b/>
          <w:color w:val="231F20"/>
        </w:rPr>
        <w:t>CELL</w:t>
      </w:r>
      <w:r w:rsidR="00A226C2" w:rsidRPr="00B76E61">
        <w:rPr>
          <w:rFonts w:ascii="PermianSlabSerifTypeface"/>
          <w:b/>
          <w:color w:val="231F20"/>
        </w:rPr>
        <w:t>:</w:t>
      </w:r>
      <w:r w:rsidR="00A226C2" w:rsidRPr="00B76E61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41B987DC5D4142758725B8EE52326A21"/>
          </w:placeholder>
        </w:sdtPr>
        <w:sdtContent>
          <w:r w:rsidRPr="00B76E61">
            <w:rPr>
              <w:rFonts w:ascii="PermianSlabSerifTypeface"/>
              <w:color w:val="231F20"/>
            </w:rPr>
            <w:t>629-277-2458</w:t>
          </w:r>
        </w:sdtContent>
      </w:sdt>
    </w:p>
    <w:p w14:paraId="336793DC" w14:textId="77777777" w:rsidR="001B6288" w:rsidRPr="00B76E61" w:rsidRDefault="001B6288" w:rsidP="00AD3ACB">
      <w:pPr>
        <w:rPr>
          <w:rFonts w:ascii="PermianSlabSerifTypeface" w:eastAsia="PermianSlabSerifTypeface" w:hAnsi="PermianSlabSerifTypeface" w:cs="PermianSlabSerifTypeface"/>
          <w:sz w:val="24"/>
          <w:szCs w:val="24"/>
        </w:rPr>
      </w:pPr>
    </w:p>
    <w:p w14:paraId="27A0358A" w14:textId="13D517A0" w:rsidR="001B6288" w:rsidRPr="00B76E61" w:rsidRDefault="00B76E61" w:rsidP="001B6288">
      <w:pPr>
        <w:ind w:left="720"/>
        <w:jc w:val="center"/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</w:pPr>
      <w:bookmarkStart w:id="1" w:name="_Hlk192578635"/>
      <w:r w:rsidRPr="00B76E61"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  <w:t>TRAFFIC</w:t>
      </w:r>
      <w:r w:rsidR="001B6288" w:rsidRPr="00B76E61">
        <w:rPr>
          <w:rFonts w:ascii="PermianSlabSerifTypeface" w:eastAsia="PermianSlabSerifTypeface" w:hAnsi="PermianSlabSerifTypeface" w:cs="PermianSlabSerifTypeface"/>
          <w:b/>
          <w:bCs/>
          <w:sz w:val="24"/>
          <w:szCs w:val="24"/>
        </w:rPr>
        <w:t xml:space="preserve"> ADVISORY</w:t>
      </w:r>
    </w:p>
    <w:p w14:paraId="4832C813" w14:textId="77777777" w:rsidR="001B6288" w:rsidRPr="009E57C6" w:rsidRDefault="001B6288" w:rsidP="001B6288">
      <w:pPr>
        <w:ind w:left="720"/>
        <w:jc w:val="center"/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  <w:highlight w:val="yellow"/>
        </w:rPr>
      </w:pPr>
    </w:p>
    <w:p w14:paraId="5F324BAE" w14:textId="60070285" w:rsidR="001B6288" w:rsidRPr="005D3E04" w:rsidRDefault="00B76E61" w:rsidP="001B6288">
      <w:pPr>
        <w:ind w:left="720"/>
        <w:jc w:val="center"/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</w:pPr>
      <w:r w:rsidRPr="005D3E04"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  <w:t xml:space="preserve">Nighttime Closures </w:t>
      </w:r>
      <w:r w:rsidR="005D3E04" w:rsidRPr="005D3E04"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  <w:t>Updated</w:t>
      </w:r>
      <w:r w:rsidRPr="005D3E04"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  <w:t xml:space="preserve"> for I-65 Bridge Construction</w:t>
      </w:r>
    </w:p>
    <w:p w14:paraId="278E36B1" w14:textId="77777777" w:rsidR="001B6288" w:rsidRPr="005D3E04" w:rsidRDefault="001B6288" w:rsidP="001B6288">
      <w:pPr>
        <w:rPr>
          <w:rFonts w:ascii="PermianSlabSerifTypeface" w:hAnsi="PermianSlabSerifTypeface" w:cs="Open Sans"/>
          <w:b/>
          <w:bCs/>
          <w:color w:val="131E29"/>
          <w:spacing w:val="-6"/>
          <w:sz w:val="24"/>
          <w:szCs w:val="24"/>
        </w:rPr>
      </w:pPr>
    </w:p>
    <w:p w14:paraId="133AD191" w14:textId="51296858" w:rsidR="008D0427" w:rsidRPr="005D3E04" w:rsidRDefault="001B6288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bookmarkStart w:id="2" w:name="_Hlk160792697"/>
      <w:bookmarkStart w:id="3" w:name="_Hlk158982535"/>
      <w:r w:rsidRPr="005D3E04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Nashville, Tenn. - </w:t>
      </w:r>
      <w:r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The Tennessee Department of Transportation (TDOT) </w:t>
      </w:r>
      <w:r w:rsidR="005D3E04" w:rsidRPr="005D3E04">
        <w:rPr>
          <w:rFonts w:ascii="Open Sans" w:hAnsi="Open Sans" w:cs="Open Sans"/>
          <w:color w:val="131E29"/>
          <w:spacing w:val="-6"/>
          <w:sz w:val="20"/>
          <w:szCs w:val="20"/>
        </w:rPr>
        <w:t>has an updated schedule for nighttime closures</w:t>
      </w:r>
      <w:r w:rsidR="00B76E61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of US-31W (State Route</w:t>
      </w:r>
      <w:r w:rsidR="00C23206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41</w:t>
      </w:r>
      <w:r w:rsidR="00B76E61" w:rsidRPr="005D3E04">
        <w:rPr>
          <w:rFonts w:ascii="Open Sans" w:hAnsi="Open Sans" w:cs="Open Sans"/>
          <w:color w:val="131E29"/>
          <w:spacing w:val="-6"/>
          <w:sz w:val="20"/>
          <w:szCs w:val="20"/>
        </w:rPr>
        <w:t>) and Interstate 65</w:t>
      </w:r>
      <w:r w:rsidR="00C23206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in Sumner County</w:t>
      </w:r>
      <w:r w:rsidR="00B76E61" w:rsidRPr="005D3E04">
        <w:rPr>
          <w:rFonts w:ascii="Open Sans" w:hAnsi="Open Sans" w:cs="Open Sans"/>
          <w:color w:val="131E29"/>
          <w:spacing w:val="-6"/>
          <w:sz w:val="20"/>
          <w:szCs w:val="20"/>
        </w:rPr>
        <w:t>.</w:t>
      </w:r>
    </w:p>
    <w:p w14:paraId="286E0207" w14:textId="77872DBA" w:rsidR="00B17154" w:rsidRPr="005D3E04" w:rsidRDefault="005D3E04" w:rsidP="00B17154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 w:rsidRPr="005D3E04">
        <w:rPr>
          <w:rFonts w:ascii="Open Sans" w:hAnsi="Open Sans" w:cs="Open Sans"/>
          <w:color w:val="131E29"/>
          <w:spacing w:val="-6"/>
          <w:sz w:val="20"/>
          <w:szCs w:val="20"/>
        </w:rPr>
        <w:t>Since</w:t>
      </w:r>
      <w:r w:rsidR="00B76E61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B76E61" w:rsidRPr="005D3E04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>Sunday, November 16,</w:t>
      </w:r>
      <w:r w:rsidR="00B76E61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crews with Jones Bros. </w:t>
      </w:r>
      <w:r w:rsidRPr="005D3E04">
        <w:rPr>
          <w:rFonts w:ascii="Open Sans" w:hAnsi="Open Sans" w:cs="Open Sans"/>
          <w:color w:val="131E29"/>
          <w:spacing w:val="-6"/>
          <w:sz w:val="20"/>
          <w:szCs w:val="20"/>
        </w:rPr>
        <w:t>have been conducting</w:t>
      </w:r>
      <w:r w:rsidR="00B76E61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lane closures on I-65 and US-31W in both directions to set steel beams for the new I-65 bridge over US-31W. </w:t>
      </w:r>
      <w:r w:rsidR="00B17154" w:rsidRPr="005D3E04">
        <w:rPr>
          <w:rFonts w:ascii="Open Sans" w:hAnsi="Open Sans" w:cs="Open Sans"/>
          <w:color w:val="131E29"/>
          <w:spacing w:val="-6"/>
          <w:sz w:val="20"/>
          <w:szCs w:val="20"/>
        </w:rPr>
        <w:t>The closures</w:t>
      </w:r>
      <w:r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</w:t>
      </w:r>
      <w:r w:rsidR="009B71B3">
        <w:rPr>
          <w:rFonts w:ascii="Open Sans" w:hAnsi="Open Sans" w:cs="Open Sans"/>
          <w:color w:val="131E29"/>
          <w:spacing w:val="-6"/>
          <w:sz w:val="20"/>
          <w:szCs w:val="20"/>
        </w:rPr>
        <w:t>are taking place from 8 p.m. to</w:t>
      </w:r>
      <w:r w:rsidR="00B17154" w:rsidRPr="005D3E04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 5 a.m.</w:t>
      </w:r>
      <w:r w:rsidR="00B17154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for approximately 12 nights, </w:t>
      </w:r>
      <w:r w:rsidR="002763AA" w:rsidRPr="005D3E0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with an expected completion date of </w:t>
      </w:r>
      <w:r w:rsidR="00B17154" w:rsidRPr="005D3E04">
        <w:rPr>
          <w:rFonts w:ascii="Open Sans" w:hAnsi="Open Sans" w:cs="Open Sans"/>
          <w:b/>
          <w:bCs/>
          <w:color w:val="131E29"/>
          <w:spacing w:val="-6"/>
          <w:sz w:val="20"/>
          <w:szCs w:val="20"/>
        </w:rPr>
        <w:t xml:space="preserve">December 4. </w:t>
      </w:r>
      <w:r w:rsidR="00B17154" w:rsidRPr="005D3E04">
        <w:rPr>
          <w:rFonts w:ascii="Open Sans" w:hAnsi="Open Sans" w:cs="Open Sans"/>
          <w:color w:val="131E29"/>
          <w:spacing w:val="-6"/>
          <w:sz w:val="20"/>
          <w:szCs w:val="20"/>
        </w:rPr>
        <w:t>The following closure schedule is subject to change as work progresses and adjustments are needed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21"/>
        <w:gridCol w:w="3103"/>
        <w:gridCol w:w="2951"/>
      </w:tblGrid>
      <w:tr w:rsidR="00B17154" w14:paraId="5D3E8FE9" w14:textId="77777777" w:rsidTr="00B17154">
        <w:tc>
          <w:tcPr>
            <w:tcW w:w="3121" w:type="dxa"/>
            <w:shd w:val="clear" w:color="auto" w:fill="F2F2F2" w:themeFill="background1" w:themeFillShade="F2"/>
          </w:tcPr>
          <w:p w14:paraId="6488F7DD" w14:textId="59D62FE8" w:rsidR="00B17154" w:rsidRPr="005D3E0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b/>
                <w:bCs/>
                <w:color w:val="131E29"/>
                <w:spacing w:val="-6"/>
                <w:sz w:val="20"/>
                <w:szCs w:val="20"/>
              </w:rPr>
            </w:pPr>
            <w:r w:rsidRPr="005D3E04">
              <w:rPr>
                <w:rFonts w:ascii="Open Sans" w:hAnsi="Open Sans" w:cs="Open Sans"/>
                <w:b/>
                <w:bCs/>
                <w:color w:val="131E29"/>
                <w:spacing w:val="-6"/>
                <w:sz w:val="20"/>
                <w:szCs w:val="20"/>
              </w:rPr>
              <w:t>Date (8 p.m. – 5 a.m.)</w:t>
            </w:r>
          </w:p>
        </w:tc>
        <w:tc>
          <w:tcPr>
            <w:tcW w:w="3103" w:type="dxa"/>
            <w:shd w:val="clear" w:color="auto" w:fill="F2F2F2" w:themeFill="background1" w:themeFillShade="F2"/>
          </w:tcPr>
          <w:p w14:paraId="7599C9E6" w14:textId="3AED0EB3" w:rsidR="00B17154" w:rsidRPr="005D3E0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b/>
                <w:bCs/>
                <w:color w:val="131E29"/>
                <w:spacing w:val="-6"/>
                <w:sz w:val="20"/>
                <w:szCs w:val="20"/>
              </w:rPr>
            </w:pPr>
            <w:r w:rsidRPr="005D3E04">
              <w:rPr>
                <w:rFonts w:ascii="Open Sans" w:hAnsi="Open Sans" w:cs="Open Sans"/>
                <w:b/>
                <w:bCs/>
                <w:color w:val="131E29"/>
                <w:spacing w:val="-6"/>
                <w:sz w:val="20"/>
                <w:szCs w:val="20"/>
              </w:rPr>
              <w:t>I-65 Impacted Lane</w:t>
            </w:r>
          </w:p>
        </w:tc>
        <w:tc>
          <w:tcPr>
            <w:tcW w:w="2951" w:type="dxa"/>
            <w:shd w:val="clear" w:color="auto" w:fill="F2F2F2" w:themeFill="background1" w:themeFillShade="F2"/>
          </w:tcPr>
          <w:p w14:paraId="27E37CFC" w14:textId="6EAA28F3" w:rsidR="00B17154" w:rsidRPr="005D3E0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b/>
                <w:bCs/>
                <w:color w:val="131E29"/>
                <w:spacing w:val="-6"/>
                <w:sz w:val="20"/>
                <w:szCs w:val="20"/>
              </w:rPr>
            </w:pPr>
            <w:r w:rsidRPr="005D3E04">
              <w:rPr>
                <w:rFonts w:ascii="Open Sans" w:hAnsi="Open Sans" w:cs="Open Sans"/>
                <w:b/>
                <w:bCs/>
                <w:color w:val="131E29"/>
                <w:spacing w:val="-6"/>
                <w:sz w:val="20"/>
                <w:szCs w:val="20"/>
              </w:rPr>
              <w:t>US-31W Impacted Direction*</w:t>
            </w:r>
          </w:p>
        </w:tc>
      </w:tr>
      <w:tr w:rsidR="00B17154" w14:paraId="4EE56410" w14:textId="77777777" w:rsidTr="00B17154">
        <w:tc>
          <w:tcPr>
            <w:tcW w:w="3121" w:type="dxa"/>
          </w:tcPr>
          <w:p w14:paraId="4423B89C" w14:textId="5CA052C9" w:rsidR="00B17154" w:rsidRPr="005D3E0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 w:rsidRPr="005D3E04"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Sunday, Nov. 16</w:t>
            </w:r>
          </w:p>
        </w:tc>
        <w:tc>
          <w:tcPr>
            <w:tcW w:w="3103" w:type="dxa"/>
          </w:tcPr>
          <w:p w14:paraId="296DFFC8" w14:textId="233422A9" w:rsidR="00B17154" w:rsidRPr="005D3E0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 w:rsidRPr="005D3E04"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SB inside lane closure</w:t>
            </w:r>
          </w:p>
        </w:tc>
        <w:tc>
          <w:tcPr>
            <w:tcW w:w="2951" w:type="dxa"/>
          </w:tcPr>
          <w:p w14:paraId="7BFA5D97" w14:textId="6D2BFC1C" w:rsidR="00B17154" w:rsidRPr="005D3E0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 w:rsidRPr="005D3E04"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Northbound closed</w:t>
            </w:r>
          </w:p>
        </w:tc>
      </w:tr>
      <w:tr w:rsidR="00B17154" w14:paraId="79B4F0A0" w14:textId="77777777" w:rsidTr="00B17154">
        <w:tc>
          <w:tcPr>
            <w:tcW w:w="3121" w:type="dxa"/>
          </w:tcPr>
          <w:p w14:paraId="513C9D8B" w14:textId="24801AFD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Monday, Nov. 17</w:t>
            </w:r>
          </w:p>
        </w:tc>
        <w:tc>
          <w:tcPr>
            <w:tcW w:w="3103" w:type="dxa"/>
          </w:tcPr>
          <w:p w14:paraId="1D74AE45" w14:textId="6614ABB9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NB inside lane closure</w:t>
            </w:r>
          </w:p>
        </w:tc>
        <w:tc>
          <w:tcPr>
            <w:tcW w:w="2951" w:type="dxa"/>
          </w:tcPr>
          <w:p w14:paraId="204E5F91" w14:textId="6C8422C7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Northbound closed</w:t>
            </w:r>
          </w:p>
        </w:tc>
      </w:tr>
      <w:tr w:rsidR="00B17154" w14:paraId="6A5466D8" w14:textId="77777777" w:rsidTr="00B17154">
        <w:tc>
          <w:tcPr>
            <w:tcW w:w="3121" w:type="dxa"/>
          </w:tcPr>
          <w:p w14:paraId="2D8017BF" w14:textId="58FC5314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Tuesday, Nov. 18</w:t>
            </w:r>
          </w:p>
        </w:tc>
        <w:tc>
          <w:tcPr>
            <w:tcW w:w="3103" w:type="dxa"/>
          </w:tcPr>
          <w:p w14:paraId="261BCA56" w14:textId="7B422592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NB inside lane closure</w:t>
            </w:r>
          </w:p>
        </w:tc>
        <w:tc>
          <w:tcPr>
            <w:tcW w:w="2951" w:type="dxa"/>
          </w:tcPr>
          <w:p w14:paraId="132E17D1" w14:textId="32BC2EEA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Northbound closed</w:t>
            </w:r>
          </w:p>
        </w:tc>
      </w:tr>
      <w:tr w:rsidR="00B17154" w14:paraId="0468CD86" w14:textId="77777777" w:rsidTr="00B17154">
        <w:tc>
          <w:tcPr>
            <w:tcW w:w="3121" w:type="dxa"/>
          </w:tcPr>
          <w:p w14:paraId="42FA55F8" w14:textId="047C7F86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Wednesday, Nov. 19</w:t>
            </w:r>
          </w:p>
        </w:tc>
        <w:tc>
          <w:tcPr>
            <w:tcW w:w="3103" w:type="dxa"/>
          </w:tcPr>
          <w:p w14:paraId="18C0DB58" w14:textId="6EDFACB7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 xml:space="preserve">I-65 </w:t>
            </w:r>
            <w:r w:rsidR="005D3E04"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SB inside lane closure</w:t>
            </w: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2951" w:type="dxa"/>
          </w:tcPr>
          <w:p w14:paraId="39AB870D" w14:textId="35622474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  <w:tr w:rsidR="00B17154" w14:paraId="2A767FD1" w14:textId="77777777" w:rsidTr="00B17154">
        <w:tc>
          <w:tcPr>
            <w:tcW w:w="3121" w:type="dxa"/>
          </w:tcPr>
          <w:p w14:paraId="43A15250" w14:textId="715126ED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Thursday, Nov. 20</w:t>
            </w:r>
          </w:p>
        </w:tc>
        <w:tc>
          <w:tcPr>
            <w:tcW w:w="3103" w:type="dxa"/>
          </w:tcPr>
          <w:p w14:paraId="1EDFAF97" w14:textId="295AC56D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SB inside lane closure</w:t>
            </w:r>
          </w:p>
        </w:tc>
        <w:tc>
          <w:tcPr>
            <w:tcW w:w="2951" w:type="dxa"/>
          </w:tcPr>
          <w:p w14:paraId="065FF63F" w14:textId="1C086415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  <w:tr w:rsidR="00B17154" w14:paraId="0D7AFD1A" w14:textId="77777777" w:rsidTr="00B17154">
        <w:tc>
          <w:tcPr>
            <w:tcW w:w="3121" w:type="dxa"/>
          </w:tcPr>
          <w:p w14:paraId="5E8B4583" w14:textId="3DED7D38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Sunday, Nov. 23</w:t>
            </w:r>
          </w:p>
        </w:tc>
        <w:tc>
          <w:tcPr>
            <w:tcW w:w="3103" w:type="dxa"/>
          </w:tcPr>
          <w:p w14:paraId="1FF68B28" w14:textId="7BFD7B6E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SB &amp; NB inside lane closures</w:t>
            </w:r>
          </w:p>
        </w:tc>
        <w:tc>
          <w:tcPr>
            <w:tcW w:w="2951" w:type="dxa"/>
          </w:tcPr>
          <w:p w14:paraId="50454BD5" w14:textId="1441366A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  <w:tr w:rsidR="00B17154" w14:paraId="7DEB88A5" w14:textId="77777777" w:rsidTr="00B17154">
        <w:tc>
          <w:tcPr>
            <w:tcW w:w="3121" w:type="dxa"/>
          </w:tcPr>
          <w:p w14:paraId="6406FA53" w14:textId="73CC7659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Monday, Nov. 24</w:t>
            </w:r>
          </w:p>
        </w:tc>
        <w:tc>
          <w:tcPr>
            <w:tcW w:w="3103" w:type="dxa"/>
          </w:tcPr>
          <w:p w14:paraId="7ABE1C70" w14:textId="5360CDF1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SB &amp; NB inside lane closures</w:t>
            </w:r>
          </w:p>
        </w:tc>
        <w:tc>
          <w:tcPr>
            <w:tcW w:w="2951" w:type="dxa"/>
          </w:tcPr>
          <w:p w14:paraId="6A55F02B" w14:textId="51C7DBA5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  <w:tr w:rsidR="00B17154" w14:paraId="30107D46" w14:textId="77777777" w:rsidTr="00B17154">
        <w:tc>
          <w:tcPr>
            <w:tcW w:w="3121" w:type="dxa"/>
          </w:tcPr>
          <w:p w14:paraId="098C3A49" w14:textId="1AFFB011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Tuesday, Nov. 25</w:t>
            </w:r>
          </w:p>
        </w:tc>
        <w:tc>
          <w:tcPr>
            <w:tcW w:w="3103" w:type="dxa"/>
          </w:tcPr>
          <w:p w14:paraId="63A4AAE7" w14:textId="5996CDA4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SB &amp; NB inside lane closures</w:t>
            </w:r>
          </w:p>
        </w:tc>
        <w:tc>
          <w:tcPr>
            <w:tcW w:w="2951" w:type="dxa"/>
          </w:tcPr>
          <w:p w14:paraId="3F3D5C73" w14:textId="556F40D8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  <w:tr w:rsidR="00B17154" w14:paraId="71D26586" w14:textId="77777777" w:rsidTr="00B17154">
        <w:tc>
          <w:tcPr>
            <w:tcW w:w="3121" w:type="dxa"/>
          </w:tcPr>
          <w:p w14:paraId="1EADB8F6" w14:textId="0A0F10FB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Monday, Dec. 1</w:t>
            </w:r>
          </w:p>
        </w:tc>
        <w:tc>
          <w:tcPr>
            <w:tcW w:w="3103" w:type="dxa"/>
          </w:tcPr>
          <w:p w14:paraId="099D7E0D" w14:textId="26A49A6A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 xml:space="preserve">I-65 </w:t>
            </w:r>
            <w:r w:rsidR="005D3E04"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N</w:t>
            </w: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 closed over US-31W</w:t>
            </w:r>
          </w:p>
        </w:tc>
        <w:tc>
          <w:tcPr>
            <w:tcW w:w="2951" w:type="dxa"/>
          </w:tcPr>
          <w:p w14:paraId="79F9738A" w14:textId="07DEF703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  <w:tr w:rsidR="00B17154" w14:paraId="77D36BF3" w14:textId="77777777" w:rsidTr="00B17154">
        <w:tc>
          <w:tcPr>
            <w:tcW w:w="3121" w:type="dxa"/>
          </w:tcPr>
          <w:p w14:paraId="72ED070B" w14:textId="04BCDC34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lastRenderedPageBreak/>
              <w:t>Tuesday, Dec. 2</w:t>
            </w:r>
          </w:p>
        </w:tc>
        <w:tc>
          <w:tcPr>
            <w:tcW w:w="3103" w:type="dxa"/>
          </w:tcPr>
          <w:p w14:paraId="0A342AD5" w14:textId="2A7868EE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NB closed over US-31W</w:t>
            </w:r>
          </w:p>
        </w:tc>
        <w:tc>
          <w:tcPr>
            <w:tcW w:w="2951" w:type="dxa"/>
          </w:tcPr>
          <w:p w14:paraId="0E5BEE58" w14:textId="36D3AA1B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  <w:tr w:rsidR="00B17154" w14:paraId="55EE4786" w14:textId="77777777" w:rsidTr="00B17154">
        <w:tc>
          <w:tcPr>
            <w:tcW w:w="3121" w:type="dxa"/>
          </w:tcPr>
          <w:p w14:paraId="34A0DA20" w14:textId="0688D69A" w:rsidR="00B17154" w:rsidRDefault="00B1715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Wednesday, Dec. 3</w:t>
            </w:r>
          </w:p>
        </w:tc>
        <w:tc>
          <w:tcPr>
            <w:tcW w:w="3103" w:type="dxa"/>
          </w:tcPr>
          <w:p w14:paraId="19DCD285" w14:textId="04A7B764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I-65 NB closed over US-31W</w:t>
            </w:r>
          </w:p>
        </w:tc>
        <w:tc>
          <w:tcPr>
            <w:tcW w:w="2951" w:type="dxa"/>
          </w:tcPr>
          <w:p w14:paraId="47850A70" w14:textId="14D78C92" w:rsidR="00B17154" w:rsidRDefault="005D3E04" w:rsidP="00B17154">
            <w:pPr>
              <w:pStyle w:val="NormalWeb"/>
              <w:spacing w:before="150" w:beforeAutospacing="0" w:after="300" w:afterAutospacing="0"/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</w:pPr>
            <w:r>
              <w:rPr>
                <w:rFonts w:ascii="Open Sans" w:hAnsi="Open Sans" w:cs="Open Sans"/>
                <w:color w:val="131E29"/>
                <w:spacing w:val="-6"/>
                <w:sz w:val="20"/>
                <w:szCs w:val="20"/>
              </w:rPr>
              <w:t>Both directions closed</w:t>
            </w:r>
          </w:p>
        </w:tc>
      </w:tr>
    </w:tbl>
    <w:p w14:paraId="1AAB73BD" w14:textId="303391D5" w:rsidR="002763AA" w:rsidRDefault="002763AA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color w:val="131E29"/>
          <w:spacing w:val="-6"/>
          <w:sz w:val="20"/>
          <w:szCs w:val="20"/>
        </w:rPr>
        <w:t xml:space="preserve">This closure table will be updated </w:t>
      </w:r>
      <w:hyperlink r:id="rId14" w:history="1">
        <w:r w:rsidRPr="002763AA">
          <w:rPr>
            <w:rStyle w:val="Hyperlink"/>
            <w:rFonts w:ascii="Open Sans" w:hAnsi="Open Sans" w:cs="Open Sans"/>
            <w:spacing w:val="-6"/>
            <w:sz w:val="20"/>
            <w:szCs w:val="20"/>
          </w:rPr>
          <w:t>on the project website</w:t>
        </w:r>
      </w:hyperlink>
      <w:r>
        <w:rPr>
          <w:rFonts w:ascii="Open Sans" w:hAnsi="Open Sans" w:cs="Open Sans"/>
          <w:color w:val="131E29"/>
          <w:spacing w:val="-6"/>
          <w:sz w:val="20"/>
          <w:szCs w:val="20"/>
        </w:rPr>
        <w:t>.</w:t>
      </w:r>
    </w:p>
    <w:p w14:paraId="000AEADF" w14:textId="716D2FD5" w:rsidR="00B17154" w:rsidRDefault="00B17154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color w:val="131E29"/>
          <w:spacing w:val="-6"/>
          <w:sz w:val="20"/>
          <w:szCs w:val="20"/>
        </w:rPr>
        <w:t>Detour signage will be in place. When I-65 over US-31W is closed, motorists will be diverted off the interstate at the US-31W</w:t>
      </w:r>
      <w:r w:rsidR="002900FA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exit</w:t>
      </w:r>
      <w:r>
        <w:rPr>
          <w:rFonts w:ascii="Open Sans" w:hAnsi="Open Sans" w:cs="Open Sans"/>
          <w:color w:val="131E29"/>
          <w:spacing w:val="-6"/>
          <w:sz w:val="20"/>
          <w:szCs w:val="20"/>
        </w:rPr>
        <w:t xml:space="preserve"> ramp and back on using the I-65 entrance ramp. </w:t>
      </w:r>
      <w:r w:rsidR="005D3E04">
        <w:rPr>
          <w:rFonts w:ascii="Open Sans" w:hAnsi="Open Sans" w:cs="Open Sans"/>
          <w:color w:val="131E29"/>
          <w:spacing w:val="-6"/>
          <w:sz w:val="20"/>
          <w:szCs w:val="20"/>
        </w:rPr>
        <w:t>That detour and the r</w:t>
      </w:r>
      <w:r>
        <w:rPr>
          <w:rFonts w:ascii="Open Sans" w:hAnsi="Open Sans" w:cs="Open Sans"/>
          <w:color w:val="131E29"/>
          <w:spacing w:val="-6"/>
          <w:sz w:val="20"/>
          <w:szCs w:val="20"/>
        </w:rPr>
        <w:t>ecommended detours for US-31W are as follows:</w:t>
      </w:r>
    </w:p>
    <w:p w14:paraId="605BF088" w14:textId="04527FB0" w:rsidR="005D3E04" w:rsidRDefault="005D3E04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noProof/>
          <w:color w:val="131E29"/>
          <w:spacing w:val="-6"/>
          <w:sz w:val="20"/>
          <w:szCs w:val="20"/>
        </w:rPr>
        <w:drawing>
          <wp:inline distT="0" distB="0" distL="0" distR="0" wp14:anchorId="6BF93224" wp14:editId="688F025E">
            <wp:extent cx="5429250" cy="3530090"/>
            <wp:effectExtent l="0" t="0" r="0" b="0"/>
            <wp:docPr id="335112365" name="Picture 1" descr="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112365" name="Picture 1" descr="Diagram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852" cy="353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0BF19" w14:textId="77777777" w:rsidR="005D3E04" w:rsidRDefault="005D3E04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</w:p>
    <w:p w14:paraId="48897465" w14:textId="7E644BD0" w:rsidR="00B17154" w:rsidRDefault="00B17154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noProof/>
          <w:color w:val="131E29"/>
          <w:spacing w:val="-6"/>
          <w:sz w:val="20"/>
          <w:szCs w:val="20"/>
        </w:rPr>
        <w:lastRenderedPageBreak/>
        <w:drawing>
          <wp:inline distT="0" distB="0" distL="0" distR="0" wp14:anchorId="68BD57F5" wp14:editId="7BA16FE0">
            <wp:extent cx="5807102" cy="3266495"/>
            <wp:effectExtent l="0" t="0" r="3175" b="0"/>
            <wp:docPr id="542375804" name="Picture 4" descr="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375804" name="Picture 4" descr="Diagram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814" cy="327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58EAF" w14:textId="77777777" w:rsidR="00B17154" w:rsidRDefault="00B17154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</w:p>
    <w:p w14:paraId="53A6C0AB" w14:textId="3BEDA2CF" w:rsidR="00B17154" w:rsidRDefault="00B17154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noProof/>
          <w:color w:val="131E29"/>
          <w:spacing w:val="-6"/>
          <w:sz w:val="20"/>
          <w:szCs w:val="20"/>
        </w:rPr>
        <w:drawing>
          <wp:inline distT="0" distB="0" distL="0" distR="0" wp14:anchorId="268BA93B" wp14:editId="0BD16878">
            <wp:extent cx="5795618" cy="3260035"/>
            <wp:effectExtent l="0" t="0" r="0" b="0"/>
            <wp:docPr id="1515975770" name="Picture 5" descr="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975770" name="Picture 5" descr="Diagram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82" cy="32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BFB15" w14:textId="1DB3C8A8" w:rsidR="00B17154" w:rsidRDefault="00B17154" w:rsidP="001B6288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>
        <w:rPr>
          <w:rFonts w:ascii="Open Sans" w:hAnsi="Open Sans" w:cs="Open Sans"/>
          <w:noProof/>
          <w:color w:val="131E29"/>
          <w:spacing w:val="-6"/>
          <w:sz w:val="20"/>
          <w:szCs w:val="20"/>
        </w:rPr>
        <w:lastRenderedPageBreak/>
        <w:drawing>
          <wp:inline distT="0" distB="0" distL="0" distR="0" wp14:anchorId="1525A907" wp14:editId="7BD3EA53">
            <wp:extent cx="5838025" cy="3283889"/>
            <wp:effectExtent l="0" t="0" r="0" b="0"/>
            <wp:docPr id="98468521" name="Picture 6" descr="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68521" name="Picture 6" descr="Diagram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639" cy="3287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54283" w14:textId="068FCD98" w:rsidR="00C23206" w:rsidRDefault="00B17154" w:rsidP="00453D5C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  <w:highlight w:val="yellow"/>
        </w:rPr>
      </w:pPr>
      <w:r w:rsidRPr="00B17154">
        <w:rPr>
          <w:rFonts w:ascii="Open Sans" w:hAnsi="Open Sans" w:cs="Open Sans"/>
          <w:color w:val="131E29"/>
          <w:spacing w:val="-6"/>
          <w:sz w:val="20"/>
          <w:szCs w:val="20"/>
        </w:rPr>
        <w:t xml:space="preserve">This work is part of TDOT’s I-65 Phase 3 Widening &amp; Improvements project, which began construction in March </w:t>
      </w:r>
      <w:r w:rsidRPr="00453D5C">
        <w:rPr>
          <w:rFonts w:ascii="Open Sans" w:hAnsi="Open Sans" w:cs="Open Sans"/>
          <w:color w:val="131E29"/>
          <w:spacing w:val="-6"/>
          <w:sz w:val="20"/>
          <w:szCs w:val="20"/>
        </w:rPr>
        <w:t xml:space="preserve">2025. </w:t>
      </w:r>
      <w:r w:rsidR="00453D5C" w:rsidRPr="00453D5C">
        <w:rPr>
          <w:rFonts w:ascii="Open Sans" w:hAnsi="Open Sans" w:cs="Open Sans"/>
          <w:color w:val="131E29"/>
          <w:spacing w:val="-6"/>
          <w:sz w:val="20"/>
          <w:szCs w:val="20"/>
        </w:rPr>
        <w:t xml:space="preserve">In addition to adding a travel lane in each direction, this work includes the replacement of bridges over US-31W, </w:t>
      </w:r>
      <w:r w:rsidR="001A17F0" w:rsidRPr="00453D5C">
        <w:rPr>
          <w:rFonts w:ascii="Open Sans" w:hAnsi="Open Sans" w:cs="Open Sans"/>
          <w:color w:val="131E29"/>
          <w:spacing w:val="-6"/>
          <w:sz w:val="20"/>
          <w:szCs w:val="20"/>
        </w:rPr>
        <w:t xml:space="preserve">Long Hollow Pike, East Cedar Street, </w:t>
      </w:r>
      <w:r w:rsidR="00453D5C" w:rsidRPr="00453D5C">
        <w:rPr>
          <w:rFonts w:ascii="Open Sans" w:hAnsi="Open Sans" w:cs="Open Sans"/>
          <w:color w:val="131E29"/>
          <w:spacing w:val="-6"/>
          <w:sz w:val="20"/>
          <w:szCs w:val="20"/>
        </w:rPr>
        <w:t>and Mansker</w:t>
      </w:r>
      <w:r w:rsidR="001A17F0" w:rsidRPr="00453D5C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Creek</w:t>
      </w:r>
      <w:r w:rsidR="00453D5C">
        <w:rPr>
          <w:rFonts w:ascii="Open Sans" w:hAnsi="Open Sans" w:cs="Open Sans"/>
          <w:color w:val="131E29"/>
          <w:spacing w:val="-6"/>
          <w:sz w:val="20"/>
          <w:szCs w:val="20"/>
        </w:rPr>
        <w:t>, a</w:t>
      </w:r>
      <w:r w:rsidR="00DE41F1">
        <w:rPr>
          <w:rFonts w:ascii="Open Sans" w:hAnsi="Open Sans" w:cs="Open Sans"/>
          <w:color w:val="131E29"/>
          <w:spacing w:val="-6"/>
          <w:sz w:val="20"/>
          <w:szCs w:val="20"/>
        </w:rPr>
        <w:t>s well as</w:t>
      </w:r>
      <w:r w:rsidR="00453D5C">
        <w:rPr>
          <w:rFonts w:ascii="Open Sans" w:hAnsi="Open Sans" w:cs="Open Sans"/>
          <w:color w:val="131E29"/>
          <w:spacing w:val="-6"/>
          <w:sz w:val="20"/>
          <w:szCs w:val="20"/>
        </w:rPr>
        <w:t xml:space="preserve"> other improvements</w:t>
      </w:r>
      <w:r w:rsidR="00453D5C" w:rsidRPr="00453D5C">
        <w:rPr>
          <w:rFonts w:ascii="Open Sans" w:hAnsi="Open Sans" w:cs="Open Sans"/>
          <w:color w:val="131E29"/>
          <w:spacing w:val="-6"/>
          <w:sz w:val="20"/>
          <w:szCs w:val="20"/>
        </w:rPr>
        <w:t>.</w:t>
      </w:r>
    </w:p>
    <w:p w14:paraId="73072C3E" w14:textId="77777777" w:rsidR="00B76E61" w:rsidRPr="00E23759" w:rsidRDefault="00B76E61" w:rsidP="00B76E61">
      <w:pPr>
        <w:pStyle w:val="NormalWeb"/>
        <w:spacing w:before="150" w:beforeAutospacing="0" w:after="300" w:afterAutospacing="0"/>
        <w:ind w:left="720"/>
        <w:rPr>
          <w:rFonts w:ascii="Open Sans" w:hAnsi="Open Sans" w:cs="Open Sans"/>
          <w:color w:val="131E29"/>
          <w:spacing w:val="-6"/>
          <w:sz w:val="20"/>
          <w:szCs w:val="20"/>
        </w:rPr>
      </w:pPr>
      <w:r w:rsidRPr="00E23759">
        <w:rPr>
          <w:rFonts w:ascii="Open Sans" w:hAnsi="Open Sans" w:cs="Open Sans"/>
          <w:color w:val="131E29"/>
          <w:spacing w:val="-6"/>
          <w:sz w:val="20"/>
          <w:szCs w:val="20"/>
        </w:rPr>
        <w:t>All work is weather-dependent. As always, drivers are reminded to allow additional time, slow down, and move over when traveling through a work zone. The Move Over Law was passed in 2006. The penalty for violating the law in Tennessee includes the possibility of up to 30 days in jail and a maximum fine of $500.</w:t>
      </w:r>
    </w:p>
    <w:p w14:paraId="75394CF1" w14:textId="70D221A4" w:rsidR="00B76E61" w:rsidRDefault="00B76E61" w:rsidP="00B76E61">
      <w:pPr>
        <w:ind w:left="720"/>
        <w:rPr>
          <w:rFonts w:ascii="Open Sans" w:eastAsia="PermianSlabSerifTypeface" w:hAnsi="Open Sans" w:cs="Open Sans"/>
          <w:sz w:val="20"/>
          <w:szCs w:val="20"/>
        </w:rPr>
      </w:pPr>
      <w:r w:rsidRPr="00E23759">
        <w:rPr>
          <w:rFonts w:ascii="Open Sans" w:hAnsi="Open Sans" w:cs="Open Sans"/>
          <w:color w:val="131E29"/>
          <w:spacing w:val="-6"/>
          <w:sz w:val="20"/>
          <w:szCs w:val="20"/>
        </w:rPr>
        <w:t>Motorists can report potholes to TDOT by calling the TDOTFIX Hotline at 833-TDOTFIX or using this online form:</w:t>
      </w:r>
      <w:r w:rsidRPr="00E23759">
        <w:rPr>
          <w:rFonts w:ascii="Open Sans" w:hAnsi="Open Sans" w:cs="Open Sans"/>
          <w:sz w:val="20"/>
          <w:szCs w:val="20"/>
        </w:rPr>
        <w:t xml:space="preserve"> </w:t>
      </w:r>
      <w:hyperlink r:id="rId19" w:history="1">
        <w:r w:rsidRPr="00E23759">
          <w:rPr>
            <w:rStyle w:val="Hyperlink"/>
            <w:rFonts w:ascii="Open Sans" w:hAnsi="Open Sans" w:cs="Open Sans"/>
            <w:sz w:val="20"/>
            <w:szCs w:val="20"/>
          </w:rPr>
          <w:t>TDOT Maintenance Request</w:t>
        </w:r>
      </w:hyperlink>
      <w:r w:rsidRPr="00E23759">
        <w:rPr>
          <w:rFonts w:ascii="Open Sans" w:hAnsi="Open Sans" w:cs="Open Sans"/>
          <w:sz w:val="20"/>
          <w:szCs w:val="20"/>
        </w:rPr>
        <w:t>. The TDOT SmartWay Map (</w:t>
      </w:r>
      <w:hyperlink r:id="rId20" w:history="1">
        <w:r w:rsidRPr="00E23759">
          <w:rPr>
            <w:rStyle w:val="Hyperlink"/>
            <w:rFonts w:ascii="Open Sans" w:hAnsi="Open Sans" w:cs="Open Sans"/>
            <w:sz w:val="20"/>
            <w:szCs w:val="20"/>
          </w:rPr>
          <w:t>https://smartway.tn.gov</w:t>
        </w:r>
      </w:hyperlink>
      <w:r w:rsidRPr="00E23759">
        <w:rPr>
          <w:rFonts w:ascii="Open Sans" w:hAnsi="Open Sans" w:cs="Open Sans"/>
          <w:sz w:val="20"/>
          <w:szCs w:val="20"/>
        </w:rPr>
        <w:t>) provides the latest traffic updates on construction activity</w:t>
      </w:r>
      <w:r w:rsidRPr="00E23759">
        <w:rPr>
          <w:rFonts w:ascii="Open Sans" w:hAnsi="Open Sans" w:cs="Open Sans"/>
          <w:color w:val="131E29"/>
          <w:spacing w:val="-6"/>
          <w:sz w:val="20"/>
          <w:szCs w:val="20"/>
        </w:rPr>
        <w:t>. Travelers can also call 511 for travel information.</w:t>
      </w:r>
      <w:r w:rsidRPr="00E23759">
        <w:rPr>
          <w:rFonts w:ascii="Open Sans" w:eastAsia="PermianSlabSerifTypeface" w:hAnsi="Open Sans" w:cs="Open Sans"/>
          <w:sz w:val="20"/>
          <w:szCs w:val="20"/>
        </w:rPr>
        <w:t xml:space="preserve"> </w:t>
      </w:r>
    </w:p>
    <w:p w14:paraId="5A985BA9" w14:textId="77777777" w:rsidR="00E953FA" w:rsidRDefault="00E953FA" w:rsidP="00B76E61">
      <w:pPr>
        <w:ind w:left="720"/>
        <w:rPr>
          <w:rFonts w:ascii="Open Sans" w:eastAsia="PermianSlabSerifTypeface" w:hAnsi="Open Sans" w:cs="Open Sans"/>
          <w:sz w:val="20"/>
          <w:szCs w:val="20"/>
        </w:rPr>
      </w:pPr>
    </w:p>
    <w:p w14:paraId="25BE0C78" w14:textId="744C0CDA" w:rsidR="00E953FA" w:rsidRPr="00E953FA" w:rsidRDefault="00E953FA" w:rsidP="00B76E61">
      <w:pPr>
        <w:ind w:left="720"/>
        <w:rPr>
          <w:rFonts w:ascii="Open Sans" w:eastAsia="PermianSlabSerifTypeface" w:hAnsi="Open Sans" w:cs="Open Sans"/>
          <w:i/>
          <w:iCs/>
          <w:sz w:val="20"/>
          <w:szCs w:val="20"/>
        </w:rPr>
      </w:pPr>
      <w:r w:rsidRPr="00E953FA">
        <w:rPr>
          <w:rFonts w:ascii="Open Sans" w:eastAsia="PermianSlabSerifTypeface" w:hAnsi="Open Sans" w:cs="Open Sans"/>
          <w:i/>
          <w:iCs/>
          <w:sz w:val="20"/>
          <w:szCs w:val="20"/>
        </w:rPr>
        <w:t>*US-31W is a north/south highway.</w:t>
      </w:r>
    </w:p>
    <w:p w14:paraId="3249B4A9" w14:textId="77777777" w:rsidR="00B76E61" w:rsidRPr="00E23759" w:rsidRDefault="00B76E61" w:rsidP="00B76E61">
      <w:pPr>
        <w:ind w:left="720"/>
        <w:rPr>
          <w:rFonts w:ascii="Open Sans" w:eastAsia="PermianSlabSerifTypeface" w:hAnsi="Open Sans" w:cs="Open Sans"/>
          <w:sz w:val="20"/>
          <w:szCs w:val="20"/>
        </w:rPr>
      </w:pPr>
    </w:p>
    <w:p w14:paraId="50A47BA7" w14:textId="77777777" w:rsidR="00B76E61" w:rsidRPr="00382308" w:rsidRDefault="00B76E61" w:rsidP="00B76E61">
      <w:pPr>
        <w:jc w:val="center"/>
        <w:rPr>
          <w:rFonts w:ascii="Open Sans" w:hAnsi="Open Sans" w:cs="Open Sans"/>
          <w:sz w:val="20"/>
          <w:szCs w:val="20"/>
        </w:rPr>
      </w:pPr>
      <w:r w:rsidRPr="000F4398">
        <w:rPr>
          <w:rFonts w:ascii="Open Sans" w:eastAsia="PermianSlabSerifTypeface" w:hAnsi="Open Sans" w:cs="Open Sans"/>
          <w:sz w:val="20"/>
          <w:szCs w:val="20"/>
        </w:rPr>
        <w:t>###</w:t>
      </w:r>
    </w:p>
    <w:p w14:paraId="5128A1B7" w14:textId="77777777" w:rsidR="00B76E61" w:rsidRPr="00DA3680" w:rsidRDefault="00B76E61" w:rsidP="00B76E61">
      <w:pPr>
        <w:jc w:val="center"/>
        <w:rPr>
          <w:rFonts w:ascii="Open Sans" w:eastAsia="PermianSlabSerifTypeface" w:hAnsi="Open Sans" w:cs="Open Sans"/>
          <w:sz w:val="20"/>
          <w:szCs w:val="20"/>
        </w:rPr>
      </w:pPr>
    </w:p>
    <w:bookmarkEnd w:id="0"/>
    <w:bookmarkEnd w:id="1"/>
    <w:bookmarkEnd w:id="2"/>
    <w:bookmarkEnd w:id="3"/>
    <w:p w14:paraId="3231043F" w14:textId="7806C70B" w:rsidR="00C817CF" w:rsidRPr="00A739CE" w:rsidRDefault="00C817CF" w:rsidP="00453D5C">
      <w:pPr>
        <w:rPr>
          <w:rFonts w:ascii="Open Sans" w:hAnsi="Open Sans" w:cs="Open Sans"/>
          <w:sz w:val="20"/>
          <w:szCs w:val="20"/>
        </w:rPr>
      </w:pPr>
    </w:p>
    <w:sectPr w:rsidR="00C817CF" w:rsidRPr="00A739CE" w:rsidSect="00300DFD">
      <w:headerReference w:type="default" r:id="rId21"/>
      <w:footerReference w:type="default" r:id="rId22"/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264DC" w14:textId="77777777" w:rsidR="0048595C" w:rsidRDefault="0048595C" w:rsidP="00151F37">
      <w:r>
        <w:separator/>
      </w:r>
    </w:p>
  </w:endnote>
  <w:endnote w:type="continuationSeparator" w:id="0">
    <w:p w14:paraId="45E05B46" w14:textId="77777777" w:rsidR="0048595C" w:rsidRDefault="0048595C" w:rsidP="00151F37">
      <w:r>
        <w:continuationSeparator/>
      </w:r>
    </w:p>
  </w:endnote>
  <w:endnote w:type="continuationNotice" w:id="1">
    <w:p w14:paraId="4C3754BE" w14:textId="77777777" w:rsidR="0048595C" w:rsidRDefault="004859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mianSlabSerifTypeface">
    <w:altName w:val="Calibri"/>
    <w:panose1 w:val="00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82D17" w14:textId="77777777" w:rsidR="00BE308A" w:rsidRDefault="00BE30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B29FF" w14:textId="77777777" w:rsidR="00A226C2" w:rsidRDefault="00A226C2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13A6D2F0" w14:textId="77777777" w:rsidR="00A226C2" w:rsidRPr="00A4455E" w:rsidRDefault="00A226C2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FFBEF76" wp14:editId="5F1E6C30">
              <wp:extent cx="5660390" cy="1270"/>
              <wp:effectExtent l="9525" t="9525" r="6985" b="8255"/>
              <wp:docPr id="2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5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6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CDE9FDB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346672257"/>
      <w:placeholder>
        <w:docPart w:val="5D2B2775A5B441AB83D5CAE916CEFF2A"/>
      </w:placeholder>
    </w:sdtPr>
    <w:sdtContent>
      <w:p w14:paraId="01F6F69E" w14:textId="77777777" w:rsidR="00A226C2" w:rsidRPr="004313EE" w:rsidRDefault="00A226C2" w:rsidP="00C2138A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3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601 Centennial Boulevard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Nashvill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7243</w:t>
        </w:r>
      </w:p>
      <w:p w14:paraId="7A5FAC10" w14:textId="78D8263F" w:rsidR="00A226C2" w:rsidRPr="00A4455E" w:rsidRDefault="00A226C2" w:rsidP="00C2138A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Cell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: </w:t>
        </w:r>
        <w:r w:rsidR="006D03CF">
          <w:rPr>
            <w:rFonts w:ascii="Open Sans" w:eastAsia="Open Sans" w:hAnsi="Open Sans" w:cs="Open Sans"/>
            <w:color w:val="7E7578"/>
            <w:sz w:val="18"/>
            <w:szCs w:val="18"/>
          </w:rPr>
          <w:t>629-277-245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Email: </w:t>
        </w:r>
        <w:hyperlink r:id="rId1" w:history="1">
          <w:r w:rsidR="006D03CF" w:rsidRPr="0062120B">
            <w:rPr>
              <w:rStyle w:val="Hyperlink"/>
              <w:rFonts w:ascii="Open Sans" w:eastAsia="Open Sans" w:hAnsi="Open Sans" w:cs="Open Sans"/>
              <w:sz w:val="18"/>
              <w:szCs w:val="18"/>
            </w:rPr>
            <w:t>Erin.Zeigler@tn.gov</w:t>
          </w:r>
        </w:hyperlink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 w:rsidR="00C2138A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• </w:t>
        </w:r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n.gov/</w:t>
        </w:r>
        <w:proofErr w:type="spellStart"/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23620" w14:textId="77777777" w:rsidR="00BE308A" w:rsidRDefault="00BE308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C3666" w14:textId="77777777" w:rsidR="00A4455E" w:rsidRDefault="00A4455E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386FB235" w14:textId="77777777" w:rsidR="00A4455E" w:rsidRPr="00A4455E" w:rsidRDefault="00375113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0D67B028" wp14:editId="5DDDB7E2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CBB12CB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218106773"/>
      <w:placeholder>
        <w:docPart w:val="142389153886411F97B4E220CDB4034D"/>
      </w:placeholder>
    </w:sdtPr>
    <w:sdtContent>
      <w:p w14:paraId="4C406746" w14:textId="77777777" w:rsidR="00DE0633" w:rsidRPr="004313EE" w:rsidRDefault="00DE0633" w:rsidP="00C2138A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3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601 Centennial Boulevard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Nashvill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7243</w:t>
        </w:r>
      </w:p>
      <w:p w14:paraId="5DC6D573" w14:textId="144023DF" w:rsidR="00DE0633" w:rsidRPr="00A4455E" w:rsidRDefault="00DE0633" w:rsidP="00C2138A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Cell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629-277-245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Email: </w:t>
        </w:r>
        <w:hyperlink r:id="rId1" w:history="1">
          <w:r w:rsidRPr="0062120B">
            <w:rPr>
              <w:rStyle w:val="Hyperlink"/>
              <w:rFonts w:ascii="Open Sans" w:eastAsia="Open Sans" w:hAnsi="Open Sans" w:cs="Open Sans"/>
              <w:sz w:val="18"/>
              <w:szCs w:val="18"/>
            </w:rPr>
            <w:t>Erin.Zeigler@tn.gov</w:t>
          </w:r>
        </w:hyperlink>
        <w:r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 w:rsidR="00C2138A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• </w:t>
        </w:r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n.gov/</w:t>
        </w:r>
        <w:proofErr w:type="spellStart"/>
        <w:r w:rsidR="00C2138A"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  <w:p w14:paraId="1CEDFF1B" w14:textId="0A76B166" w:rsidR="00151F37" w:rsidRPr="00A4455E" w:rsidRDefault="00151F37" w:rsidP="00C2138A">
    <w:pPr>
      <w:tabs>
        <w:tab w:val="left" w:pos="7920"/>
        <w:tab w:val="left" w:pos="8190"/>
        <w:tab w:val="left" w:pos="9450"/>
      </w:tabs>
      <w:spacing w:before="59" w:line="216" w:lineRule="exact"/>
      <w:ind w:right="857"/>
      <w:rPr>
        <w:rFonts w:ascii="Open Sans" w:eastAsia="Open Sans" w:hAnsi="Open Sans" w:cs="Open Sans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BEFC0" w14:textId="77777777" w:rsidR="0048595C" w:rsidRDefault="0048595C" w:rsidP="00151F37">
      <w:r>
        <w:separator/>
      </w:r>
    </w:p>
  </w:footnote>
  <w:footnote w:type="continuationSeparator" w:id="0">
    <w:p w14:paraId="33143802" w14:textId="77777777" w:rsidR="0048595C" w:rsidRDefault="0048595C" w:rsidP="00151F37">
      <w:r>
        <w:continuationSeparator/>
      </w:r>
    </w:p>
  </w:footnote>
  <w:footnote w:type="continuationNotice" w:id="1">
    <w:p w14:paraId="2ECEA000" w14:textId="77777777" w:rsidR="0048595C" w:rsidRDefault="004859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3390D" w14:textId="77777777" w:rsidR="00BE308A" w:rsidRDefault="00BE30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642BE" w14:textId="77777777" w:rsidR="00A226C2" w:rsidRPr="00BD38A4" w:rsidRDefault="00A226C2" w:rsidP="00026978">
    <w:pPr>
      <w:pStyle w:val="Header"/>
      <w:tabs>
        <w:tab w:val="left" w:pos="2790"/>
        <w:tab w:val="left" w:pos="3420"/>
      </w:tabs>
      <w:ind w:left="630" w:right="-223"/>
    </w:pPr>
    <w:r>
      <w:rPr>
        <w:noProof/>
      </w:rPr>
      <w:drawing>
        <wp:inline distT="0" distB="0" distL="0" distR="0" wp14:anchorId="5A2C8BA2" wp14:editId="79F5A65B">
          <wp:extent cx="1692322" cy="504967"/>
          <wp:effectExtent l="0" t="0" r="0" b="952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4" b="17944"/>
                  <a:stretch/>
                </pic:blipFill>
                <pic:spPr bwMode="auto">
                  <a:xfrm>
                    <a:off x="0" y="0"/>
                    <a:ext cx="1691640" cy="504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44B3BC7" w14:textId="77777777" w:rsidR="00A226C2" w:rsidRDefault="00A226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B9F19" w14:textId="77777777" w:rsidR="00BE308A" w:rsidRDefault="00BE308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0D59" w14:textId="77777777" w:rsidR="00151F37" w:rsidRPr="00BD38A4" w:rsidRDefault="0022020B" w:rsidP="00026978">
    <w:pPr>
      <w:pStyle w:val="Header"/>
      <w:tabs>
        <w:tab w:val="left" w:pos="2790"/>
        <w:tab w:val="left" w:pos="3420"/>
      </w:tabs>
      <w:ind w:left="630" w:right="-223"/>
    </w:pPr>
    <w:r>
      <w:rPr>
        <w:noProof/>
      </w:rPr>
      <w:drawing>
        <wp:inline distT="0" distB="0" distL="0" distR="0" wp14:anchorId="00D47B6D" wp14:editId="728FB034">
          <wp:extent cx="1692322" cy="504967"/>
          <wp:effectExtent l="0" t="0" r="0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4" b="17944"/>
                  <a:stretch/>
                </pic:blipFill>
                <pic:spPr bwMode="auto">
                  <a:xfrm>
                    <a:off x="0" y="0"/>
                    <a:ext cx="1691640" cy="504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CACA376" w14:textId="77777777" w:rsidR="004D5D98" w:rsidRDefault="004D5D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90965"/>
    <w:multiLevelType w:val="hybridMultilevel"/>
    <w:tmpl w:val="E06651C2"/>
    <w:lvl w:ilvl="0" w:tplc="D7CC2B92">
      <w:numFmt w:val="bullet"/>
      <w:lvlText w:val=""/>
      <w:lvlJc w:val="left"/>
      <w:pPr>
        <w:ind w:left="180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3B82F58"/>
    <w:multiLevelType w:val="hybridMultilevel"/>
    <w:tmpl w:val="F62A3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15F6B"/>
    <w:multiLevelType w:val="hybridMultilevel"/>
    <w:tmpl w:val="CF72F66E"/>
    <w:lvl w:ilvl="0" w:tplc="4AE83E28">
      <w:start w:val="5"/>
      <w:numFmt w:val="bullet"/>
      <w:lvlText w:val="-"/>
      <w:lvlJc w:val="left"/>
      <w:pPr>
        <w:ind w:left="720" w:hanging="360"/>
      </w:pPr>
      <w:rPr>
        <w:rFonts w:ascii="Calibri" w:eastAsia="PermianSlabSerifTypeface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67F65"/>
    <w:multiLevelType w:val="multilevel"/>
    <w:tmpl w:val="15FA5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AE15DF"/>
    <w:multiLevelType w:val="hybridMultilevel"/>
    <w:tmpl w:val="A320A8C6"/>
    <w:lvl w:ilvl="0" w:tplc="16F28346">
      <w:numFmt w:val="bullet"/>
      <w:lvlText w:val=""/>
      <w:lvlJc w:val="left"/>
      <w:pPr>
        <w:ind w:left="1080" w:hanging="360"/>
      </w:pPr>
      <w:rPr>
        <w:rFonts w:ascii="Symbol" w:eastAsiaTheme="minorHAnsi" w:hAnsi="Symbol" w:cs="Open San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14A9A"/>
    <w:multiLevelType w:val="hybridMultilevel"/>
    <w:tmpl w:val="B6D469EA"/>
    <w:lvl w:ilvl="0" w:tplc="7C100E9C">
      <w:numFmt w:val="bullet"/>
      <w:lvlText w:val=""/>
      <w:lvlJc w:val="left"/>
      <w:pPr>
        <w:ind w:left="1080" w:hanging="360"/>
      </w:pPr>
      <w:rPr>
        <w:rFonts w:ascii="Symbol" w:eastAsiaTheme="minorHAnsi" w:hAnsi="Symbol" w:cs="Open Sans" w:hint="default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BC1831"/>
    <w:multiLevelType w:val="hybridMultilevel"/>
    <w:tmpl w:val="96C6B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53DF1"/>
    <w:multiLevelType w:val="hybridMultilevel"/>
    <w:tmpl w:val="1922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EA614B"/>
    <w:multiLevelType w:val="hybridMultilevel"/>
    <w:tmpl w:val="809C7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0B52E4"/>
    <w:multiLevelType w:val="hybridMultilevel"/>
    <w:tmpl w:val="3EA6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83DC4"/>
    <w:multiLevelType w:val="hybridMultilevel"/>
    <w:tmpl w:val="8BEC6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3606D7"/>
    <w:multiLevelType w:val="hybridMultilevel"/>
    <w:tmpl w:val="ECDE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80756"/>
    <w:multiLevelType w:val="hybridMultilevel"/>
    <w:tmpl w:val="068C8326"/>
    <w:lvl w:ilvl="0" w:tplc="04090001">
      <w:start w:val="1"/>
      <w:numFmt w:val="bullet"/>
      <w:lvlText w:val=""/>
      <w:lvlJc w:val="left"/>
      <w:pPr>
        <w:ind w:left="11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13" w15:restartNumberingAfterBreak="0">
    <w:nsid w:val="7215658A"/>
    <w:multiLevelType w:val="hybridMultilevel"/>
    <w:tmpl w:val="4446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022510"/>
    <w:multiLevelType w:val="hybridMultilevel"/>
    <w:tmpl w:val="006EDF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CB176BA"/>
    <w:multiLevelType w:val="hybridMultilevel"/>
    <w:tmpl w:val="B2A4B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465527">
    <w:abstractNumId w:val="12"/>
  </w:num>
  <w:num w:numId="2" w16cid:durableId="894926348">
    <w:abstractNumId w:val="15"/>
  </w:num>
  <w:num w:numId="3" w16cid:durableId="805853137">
    <w:abstractNumId w:val="8"/>
  </w:num>
  <w:num w:numId="4" w16cid:durableId="1500997227">
    <w:abstractNumId w:val="9"/>
  </w:num>
  <w:num w:numId="5" w16cid:durableId="147210520">
    <w:abstractNumId w:val="13"/>
  </w:num>
  <w:num w:numId="6" w16cid:durableId="906652335">
    <w:abstractNumId w:val="7"/>
  </w:num>
  <w:num w:numId="7" w16cid:durableId="1815754607">
    <w:abstractNumId w:val="11"/>
  </w:num>
  <w:num w:numId="8" w16cid:durableId="911551607">
    <w:abstractNumId w:val="1"/>
  </w:num>
  <w:num w:numId="9" w16cid:durableId="1615214681">
    <w:abstractNumId w:val="6"/>
  </w:num>
  <w:num w:numId="10" w16cid:durableId="1796631802">
    <w:abstractNumId w:val="14"/>
  </w:num>
  <w:num w:numId="11" w16cid:durableId="1180971205">
    <w:abstractNumId w:val="5"/>
  </w:num>
  <w:num w:numId="12" w16cid:durableId="516192002">
    <w:abstractNumId w:val="3"/>
  </w:num>
  <w:num w:numId="13" w16cid:durableId="1732540749">
    <w:abstractNumId w:val="10"/>
  </w:num>
  <w:num w:numId="14" w16cid:durableId="951013838">
    <w:abstractNumId w:val="2"/>
  </w:num>
  <w:num w:numId="15" w16cid:durableId="866018530">
    <w:abstractNumId w:val="0"/>
  </w:num>
  <w:num w:numId="16" w16cid:durableId="6336344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zQzMDY3NzAwMjdQ0lEKTi0uzszPAykwMq0FAEUkUewtAAAA"/>
  </w:docVars>
  <w:rsids>
    <w:rsidRoot w:val="00853662"/>
    <w:rsid w:val="00000B98"/>
    <w:rsid w:val="00001D75"/>
    <w:rsid w:val="000041D7"/>
    <w:rsid w:val="000114EF"/>
    <w:rsid w:val="00015171"/>
    <w:rsid w:val="00016CF2"/>
    <w:rsid w:val="00026978"/>
    <w:rsid w:val="000539DB"/>
    <w:rsid w:val="00056668"/>
    <w:rsid w:val="0006095F"/>
    <w:rsid w:val="00066CD1"/>
    <w:rsid w:val="000717A0"/>
    <w:rsid w:val="0007345A"/>
    <w:rsid w:val="000774AF"/>
    <w:rsid w:val="00083CE1"/>
    <w:rsid w:val="00096D09"/>
    <w:rsid w:val="000A071F"/>
    <w:rsid w:val="000A5236"/>
    <w:rsid w:val="000A600A"/>
    <w:rsid w:val="000B32E5"/>
    <w:rsid w:val="000B5001"/>
    <w:rsid w:val="000B55D9"/>
    <w:rsid w:val="000B5E84"/>
    <w:rsid w:val="000E1E22"/>
    <w:rsid w:val="000E39F4"/>
    <w:rsid w:val="000E4135"/>
    <w:rsid w:val="000F130B"/>
    <w:rsid w:val="000F4AD3"/>
    <w:rsid w:val="000F5C3B"/>
    <w:rsid w:val="00102FDA"/>
    <w:rsid w:val="00104DE8"/>
    <w:rsid w:val="00107FE6"/>
    <w:rsid w:val="0011178C"/>
    <w:rsid w:val="00111F5C"/>
    <w:rsid w:val="00114091"/>
    <w:rsid w:val="001142D9"/>
    <w:rsid w:val="00116201"/>
    <w:rsid w:val="00130203"/>
    <w:rsid w:val="00134BC1"/>
    <w:rsid w:val="00137336"/>
    <w:rsid w:val="00140FCD"/>
    <w:rsid w:val="00151F37"/>
    <w:rsid w:val="0015221F"/>
    <w:rsid w:val="0015233A"/>
    <w:rsid w:val="00161CA4"/>
    <w:rsid w:val="001642BC"/>
    <w:rsid w:val="00176A8D"/>
    <w:rsid w:val="0017725C"/>
    <w:rsid w:val="0018017E"/>
    <w:rsid w:val="00181CEE"/>
    <w:rsid w:val="001900C2"/>
    <w:rsid w:val="00197954"/>
    <w:rsid w:val="001A079D"/>
    <w:rsid w:val="001A0F61"/>
    <w:rsid w:val="001A17F0"/>
    <w:rsid w:val="001A3219"/>
    <w:rsid w:val="001A46E5"/>
    <w:rsid w:val="001A7103"/>
    <w:rsid w:val="001B30E8"/>
    <w:rsid w:val="001B4631"/>
    <w:rsid w:val="001B6288"/>
    <w:rsid w:val="001C3D84"/>
    <w:rsid w:val="001C4645"/>
    <w:rsid w:val="001C4C6C"/>
    <w:rsid w:val="001C5377"/>
    <w:rsid w:val="001E1450"/>
    <w:rsid w:val="001E2D4A"/>
    <w:rsid w:val="001E41BC"/>
    <w:rsid w:val="001E49CD"/>
    <w:rsid w:val="001E56A2"/>
    <w:rsid w:val="001F2A62"/>
    <w:rsid w:val="001F4D82"/>
    <w:rsid w:val="001F6ED2"/>
    <w:rsid w:val="0020037C"/>
    <w:rsid w:val="00206541"/>
    <w:rsid w:val="00210E3D"/>
    <w:rsid w:val="00213DB2"/>
    <w:rsid w:val="00216296"/>
    <w:rsid w:val="0022020B"/>
    <w:rsid w:val="0022178A"/>
    <w:rsid w:val="00224107"/>
    <w:rsid w:val="0023166E"/>
    <w:rsid w:val="002323D5"/>
    <w:rsid w:val="00235B07"/>
    <w:rsid w:val="00236003"/>
    <w:rsid w:val="00237F22"/>
    <w:rsid w:val="00240E63"/>
    <w:rsid w:val="002449F2"/>
    <w:rsid w:val="002509DB"/>
    <w:rsid w:val="00252A68"/>
    <w:rsid w:val="00252D25"/>
    <w:rsid w:val="00264950"/>
    <w:rsid w:val="00264D34"/>
    <w:rsid w:val="002730EF"/>
    <w:rsid w:val="002763AA"/>
    <w:rsid w:val="002801AD"/>
    <w:rsid w:val="00285DF9"/>
    <w:rsid w:val="00286CBC"/>
    <w:rsid w:val="002900FA"/>
    <w:rsid w:val="002922BA"/>
    <w:rsid w:val="00295325"/>
    <w:rsid w:val="00295944"/>
    <w:rsid w:val="00297105"/>
    <w:rsid w:val="002B0D8F"/>
    <w:rsid w:val="002B64A5"/>
    <w:rsid w:val="002C1171"/>
    <w:rsid w:val="002C78F8"/>
    <w:rsid w:val="002D059D"/>
    <w:rsid w:val="002D0DE0"/>
    <w:rsid w:val="002D1982"/>
    <w:rsid w:val="002E5AF1"/>
    <w:rsid w:val="00300DFD"/>
    <w:rsid w:val="00301D39"/>
    <w:rsid w:val="00306515"/>
    <w:rsid w:val="00314F6E"/>
    <w:rsid w:val="00315C4B"/>
    <w:rsid w:val="0032351B"/>
    <w:rsid w:val="00326CE5"/>
    <w:rsid w:val="00330CAF"/>
    <w:rsid w:val="003359BD"/>
    <w:rsid w:val="00343001"/>
    <w:rsid w:val="003448D5"/>
    <w:rsid w:val="00346069"/>
    <w:rsid w:val="0035340C"/>
    <w:rsid w:val="0035579C"/>
    <w:rsid w:val="003564FA"/>
    <w:rsid w:val="00366773"/>
    <w:rsid w:val="0036707B"/>
    <w:rsid w:val="00367EDB"/>
    <w:rsid w:val="0037069E"/>
    <w:rsid w:val="00372295"/>
    <w:rsid w:val="00373DD5"/>
    <w:rsid w:val="00375113"/>
    <w:rsid w:val="0037554C"/>
    <w:rsid w:val="00383A5A"/>
    <w:rsid w:val="003854D8"/>
    <w:rsid w:val="00391BA2"/>
    <w:rsid w:val="00394632"/>
    <w:rsid w:val="003A1FB1"/>
    <w:rsid w:val="003A6069"/>
    <w:rsid w:val="003A7B54"/>
    <w:rsid w:val="003B2F8A"/>
    <w:rsid w:val="003C0D05"/>
    <w:rsid w:val="003C59BD"/>
    <w:rsid w:val="003C5A38"/>
    <w:rsid w:val="003D455B"/>
    <w:rsid w:val="003E0C49"/>
    <w:rsid w:val="003F57F8"/>
    <w:rsid w:val="003F7E25"/>
    <w:rsid w:val="00407CA6"/>
    <w:rsid w:val="00415B28"/>
    <w:rsid w:val="00424EC0"/>
    <w:rsid w:val="004250A6"/>
    <w:rsid w:val="00426A9C"/>
    <w:rsid w:val="00432BED"/>
    <w:rsid w:val="0043495A"/>
    <w:rsid w:val="0044594B"/>
    <w:rsid w:val="0044627B"/>
    <w:rsid w:val="00446D04"/>
    <w:rsid w:val="004507FD"/>
    <w:rsid w:val="00453D5C"/>
    <w:rsid w:val="0046145B"/>
    <w:rsid w:val="00461786"/>
    <w:rsid w:val="00471DC9"/>
    <w:rsid w:val="00477702"/>
    <w:rsid w:val="00477F27"/>
    <w:rsid w:val="00480311"/>
    <w:rsid w:val="0048595C"/>
    <w:rsid w:val="00491141"/>
    <w:rsid w:val="0049204B"/>
    <w:rsid w:val="00495080"/>
    <w:rsid w:val="00495BC7"/>
    <w:rsid w:val="004A6285"/>
    <w:rsid w:val="004A76FF"/>
    <w:rsid w:val="004B351A"/>
    <w:rsid w:val="004B573D"/>
    <w:rsid w:val="004B7921"/>
    <w:rsid w:val="004C1170"/>
    <w:rsid w:val="004C3FF2"/>
    <w:rsid w:val="004C6CD4"/>
    <w:rsid w:val="004C73A9"/>
    <w:rsid w:val="004D127E"/>
    <w:rsid w:val="004D5D98"/>
    <w:rsid w:val="004E68A1"/>
    <w:rsid w:val="004E68D2"/>
    <w:rsid w:val="004E7C72"/>
    <w:rsid w:val="004F13AA"/>
    <w:rsid w:val="004F3CA3"/>
    <w:rsid w:val="00500806"/>
    <w:rsid w:val="00501F82"/>
    <w:rsid w:val="00506641"/>
    <w:rsid w:val="00511175"/>
    <w:rsid w:val="005139E3"/>
    <w:rsid w:val="00513EDC"/>
    <w:rsid w:val="00514C3D"/>
    <w:rsid w:val="005153B7"/>
    <w:rsid w:val="00517F4F"/>
    <w:rsid w:val="0052707D"/>
    <w:rsid w:val="005311F0"/>
    <w:rsid w:val="00545AAC"/>
    <w:rsid w:val="005462D8"/>
    <w:rsid w:val="005559D6"/>
    <w:rsid w:val="00557CD4"/>
    <w:rsid w:val="005707C1"/>
    <w:rsid w:val="00572E31"/>
    <w:rsid w:val="0057598B"/>
    <w:rsid w:val="00576949"/>
    <w:rsid w:val="005863BE"/>
    <w:rsid w:val="005946AE"/>
    <w:rsid w:val="00594B47"/>
    <w:rsid w:val="00594E03"/>
    <w:rsid w:val="005A38E8"/>
    <w:rsid w:val="005B237F"/>
    <w:rsid w:val="005B53EA"/>
    <w:rsid w:val="005B766F"/>
    <w:rsid w:val="005B7A54"/>
    <w:rsid w:val="005C1E89"/>
    <w:rsid w:val="005C5782"/>
    <w:rsid w:val="005C688C"/>
    <w:rsid w:val="005D3E04"/>
    <w:rsid w:val="005D5E48"/>
    <w:rsid w:val="005D731C"/>
    <w:rsid w:val="005E15DD"/>
    <w:rsid w:val="005E1C71"/>
    <w:rsid w:val="005E42BF"/>
    <w:rsid w:val="005E6088"/>
    <w:rsid w:val="005F06A5"/>
    <w:rsid w:val="005F0D99"/>
    <w:rsid w:val="005F5CEE"/>
    <w:rsid w:val="005F7574"/>
    <w:rsid w:val="00613B03"/>
    <w:rsid w:val="00614322"/>
    <w:rsid w:val="00641C0B"/>
    <w:rsid w:val="006545EA"/>
    <w:rsid w:val="00657A47"/>
    <w:rsid w:val="00661E2D"/>
    <w:rsid w:val="00671D92"/>
    <w:rsid w:val="006815F2"/>
    <w:rsid w:val="00681BA5"/>
    <w:rsid w:val="0068378C"/>
    <w:rsid w:val="006853F8"/>
    <w:rsid w:val="00686063"/>
    <w:rsid w:val="00686AA5"/>
    <w:rsid w:val="00693A3F"/>
    <w:rsid w:val="006A1527"/>
    <w:rsid w:val="006A1CAB"/>
    <w:rsid w:val="006A6AB9"/>
    <w:rsid w:val="006B1EFB"/>
    <w:rsid w:val="006B4FBF"/>
    <w:rsid w:val="006B7B59"/>
    <w:rsid w:val="006C2C26"/>
    <w:rsid w:val="006C4F14"/>
    <w:rsid w:val="006C7755"/>
    <w:rsid w:val="006D03CF"/>
    <w:rsid w:val="006D0799"/>
    <w:rsid w:val="006D2860"/>
    <w:rsid w:val="006E1218"/>
    <w:rsid w:val="006E539D"/>
    <w:rsid w:val="006E5E5E"/>
    <w:rsid w:val="006E5F4E"/>
    <w:rsid w:val="006F46B8"/>
    <w:rsid w:val="006F56DD"/>
    <w:rsid w:val="0070154B"/>
    <w:rsid w:val="00704523"/>
    <w:rsid w:val="00706F21"/>
    <w:rsid w:val="00707C41"/>
    <w:rsid w:val="00711AEC"/>
    <w:rsid w:val="00712F08"/>
    <w:rsid w:val="0071342F"/>
    <w:rsid w:val="007141F1"/>
    <w:rsid w:val="00723099"/>
    <w:rsid w:val="0072491E"/>
    <w:rsid w:val="00726732"/>
    <w:rsid w:val="00727036"/>
    <w:rsid w:val="0073199E"/>
    <w:rsid w:val="00731AC2"/>
    <w:rsid w:val="00731B1B"/>
    <w:rsid w:val="0074110F"/>
    <w:rsid w:val="00747998"/>
    <w:rsid w:val="0075014A"/>
    <w:rsid w:val="00754973"/>
    <w:rsid w:val="00757549"/>
    <w:rsid w:val="00757F81"/>
    <w:rsid w:val="007A12A6"/>
    <w:rsid w:val="007A38F1"/>
    <w:rsid w:val="007B0003"/>
    <w:rsid w:val="007B0286"/>
    <w:rsid w:val="007B1841"/>
    <w:rsid w:val="007B3699"/>
    <w:rsid w:val="007B4598"/>
    <w:rsid w:val="007B7272"/>
    <w:rsid w:val="007C3B27"/>
    <w:rsid w:val="007C56CF"/>
    <w:rsid w:val="007D4F33"/>
    <w:rsid w:val="007D577F"/>
    <w:rsid w:val="007D632B"/>
    <w:rsid w:val="007D6CC4"/>
    <w:rsid w:val="007E2A05"/>
    <w:rsid w:val="007E3D11"/>
    <w:rsid w:val="007E5619"/>
    <w:rsid w:val="0080276B"/>
    <w:rsid w:val="00806919"/>
    <w:rsid w:val="00814829"/>
    <w:rsid w:val="00816812"/>
    <w:rsid w:val="00820156"/>
    <w:rsid w:val="00820F83"/>
    <w:rsid w:val="0082253C"/>
    <w:rsid w:val="00824415"/>
    <w:rsid w:val="008269D7"/>
    <w:rsid w:val="00835C25"/>
    <w:rsid w:val="00846434"/>
    <w:rsid w:val="00850E20"/>
    <w:rsid w:val="00852835"/>
    <w:rsid w:val="00853662"/>
    <w:rsid w:val="008635DF"/>
    <w:rsid w:val="0087169E"/>
    <w:rsid w:val="008719CC"/>
    <w:rsid w:val="00875724"/>
    <w:rsid w:val="00884EA5"/>
    <w:rsid w:val="00890C66"/>
    <w:rsid w:val="00894C5F"/>
    <w:rsid w:val="008A509D"/>
    <w:rsid w:val="008B2242"/>
    <w:rsid w:val="008B260D"/>
    <w:rsid w:val="008B49E1"/>
    <w:rsid w:val="008C2251"/>
    <w:rsid w:val="008C30C2"/>
    <w:rsid w:val="008D0427"/>
    <w:rsid w:val="008D5220"/>
    <w:rsid w:val="008D7178"/>
    <w:rsid w:val="008F0B2E"/>
    <w:rsid w:val="008F279F"/>
    <w:rsid w:val="008F57B7"/>
    <w:rsid w:val="008F6302"/>
    <w:rsid w:val="009019C2"/>
    <w:rsid w:val="00905007"/>
    <w:rsid w:val="009103CF"/>
    <w:rsid w:val="009105A1"/>
    <w:rsid w:val="00924153"/>
    <w:rsid w:val="009254AE"/>
    <w:rsid w:val="009275A3"/>
    <w:rsid w:val="00937279"/>
    <w:rsid w:val="00940605"/>
    <w:rsid w:val="00941D26"/>
    <w:rsid w:val="009513CD"/>
    <w:rsid w:val="00952CE0"/>
    <w:rsid w:val="00953897"/>
    <w:rsid w:val="00954AC8"/>
    <w:rsid w:val="00956588"/>
    <w:rsid w:val="00962135"/>
    <w:rsid w:val="00971292"/>
    <w:rsid w:val="00971A1D"/>
    <w:rsid w:val="0097587C"/>
    <w:rsid w:val="009800A3"/>
    <w:rsid w:val="009858CE"/>
    <w:rsid w:val="009B44B1"/>
    <w:rsid w:val="009B71B3"/>
    <w:rsid w:val="009C10C7"/>
    <w:rsid w:val="009C214C"/>
    <w:rsid w:val="009D619C"/>
    <w:rsid w:val="009D7280"/>
    <w:rsid w:val="009E57C6"/>
    <w:rsid w:val="009E6A8F"/>
    <w:rsid w:val="009E7C1C"/>
    <w:rsid w:val="009F2B1F"/>
    <w:rsid w:val="009F51B6"/>
    <w:rsid w:val="00A02FB1"/>
    <w:rsid w:val="00A226C2"/>
    <w:rsid w:val="00A2581F"/>
    <w:rsid w:val="00A4046D"/>
    <w:rsid w:val="00A42EC8"/>
    <w:rsid w:val="00A436AB"/>
    <w:rsid w:val="00A43AE7"/>
    <w:rsid w:val="00A4455E"/>
    <w:rsid w:val="00A454AE"/>
    <w:rsid w:val="00A460D4"/>
    <w:rsid w:val="00A46B33"/>
    <w:rsid w:val="00A52D62"/>
    <w:rsid w:val="00A63A14"/>
    <w:rsid w:val="00A65F58"/>
    <w:rsid w:val="00A66A13"/>
    <w:rsid w:val="00A71316"/>
    <w:rsid w:val="00A739CE"/>
    <w:rsid w:val="00A7608B"/>
    <w:rsid w:val="00A8671D"/>
    <w:rsid w:val="00A8721F"/>
    <w:rsid w:val="00A913C8"/>
    <w:rsid w:val="00A94DE0"/>
    <w:rsid w:val="00AA38B7"/>
    <w:rsid w:val="00AA4624"/>
    <w:rsid w:val="00AB6EE7"/>
    <w:rsid w:val="00AB745C"/>
    <w:rsid w:val="00AC2904"/>
    <w:rsid w:val="00AC7CFB"/>
    <w:rsid w:val="00AD368B"/>
    <w:rsid w:val="00AD3ACB"/>
    <w:rsid w:val="00AD5413"/>
    <w:rsid w:val="00AD648D"/>
    <w:rsid w:val="00AD7736"/>
    <w:rsid w:val="00AF6F22"/>
    <w:rsid w:val="00B021FF"/>
    <w:rsid w:val="00B17154"/>
    <w:rsid w:val="00B20539"/>
    <w:rsid w:val="00B263B4"/>
    <w:rsid w:val="00B279DF"/>
    <w:rsid w:val="00B30091"/>
    <w:rsid w:val="00B317E6"/>
    <w:rsid w:val="00B32E98"/>
    <w:rsid w:val="00B37C31"/>
    <w:rsid w:val="00B45B82"/>
    <w:rsid w:val="00B5042D"/>
    <w:rsid w:val="00B50D3D"/>
    <w:rsid w:val="00B563C5"/>
    <w:rsid w:val="00B60960"/>
    <w:rsid w:val="00B60E5F"/>
    <w:rsid w:val="00B63F11"/>
    <w:rsid w:val="00B66940"/>
    <w:rsid w:val="00B76E61"/>
    <w:rsid w:val="00B85083"/>
    <w:rsid w:val="00B94C9C"/>
    <w:rsid w:val="00BA389F"/>
    <w:rsid w:val="00BA481F"/>
    <w:rsid w:val="00BA53AB"/>
    <w:rsid w:val="00BB1B83"/>
    <w:rsid w:val="00BB213F"/>
    <w:rsid w:val="00BB3CD0"/>
    <w:rsid w:val="00BB4F12"/>
    <w:rsid w:val="00BD38A4"/>
    <w:rsid w:val="00BE308A"/>
    <w:rsid w:val="00C06BFF"/>
    <w:rsid w:val="00C1033D"/>
    <w:rsid w:val="00C1355A"/>
    <w:rsid w:val="00C14FB6"/>
    <w:rsid w:val="00C2138A"/>
    <w:rsid w:val="00C23206"/>
    <w:rsid w:val="00C30EFE"/>
    <w:rsid w:val="00C33512"/>
    <w:rsid w:val="00C53353"/>
    <w:rsid w:val="00C53CEF"/>
    <w:rsid w:val="00C55E78"/>
    <w:rsid w:val="00C60078"/>
    <w:rsid w:val="00C609C7"/>
    <w:rsid w:val="00C61C40"/>
    <w:rsid w:val="00C62C61"/>
    <w:rsid w:val="00C66A49"/>
    <w:rsid w:val="00C676A4"/>
    <w:rsid w:val="00C736A2"/>
    <w:rsid w:val="00C74239"/>
    <w:rsid w:val="00C76B02"/>
    <w:rsid w:val="00C817CF"/>
    <w:rsid w:val="00C829A5"/>
    <w:rsid w:val="00C85BA8"/>
    <w:rsid w:val="00C86EF2"/>
    <w:rsid w:val="00C958B5"/>
    <w:rsid w:val="00CA4BB5"/>
    <w:rsid w:val="00CB0CD6"/>
    <w:rsid w:val="00CB1073"/>
    <w:rsid w:val="00CB5609"/>
    <w:rsid w:val="00CB6A50"/>
    <w:rsid w:val="00CC2EAD"/>
    <w:rsid w:val="00CD339B"/>
    <w:rsid w:val="00CD346F"/>
    <w:rsid w:val="00CE1244"/>
    <w:rsid w:val="00CE3601"/>
    <w:rsid w:val="00CE5658"/>
    <w:rsid w:val="00CF3259"/>
    <w:rsid w:val="00D14D78"/>
    <w:rsid w:val="00D322C0"/>
    <w:rsid w:val="00D3343F"/>
    <w:rsid w:val="00D4142D"/>
    <w:rsid w:val="00D45805"/>
    <w:rsid w:val="00D50BFE"/>
    <w:rsid w:val="00D52CF2"/>
    <w:rsid w:val="00D533E2"/>
    <w:rsid w:val="00D5470F"/>
    <w:rsid w:val="00D55B1A"/>
    <w:rsid w:val="00D6054F"/>
    <w:rsid w:val="00D60867"/>
    <w:rsid w:val="00D610D0"/>
    <w:rsid w:val="00D6375E"/>
    <w:rsid w:val="00D666E7"/>
    <w:rsid w:val="00D734E5"/>
    <w:rsid w:val="00D76809"/>
    <w:rsid w:val="00D81827"/>
    <w:rsid w:val="00D8480A"/>
    <w:rsid w:val="00D8682A"/>
    <w:rsid w:val="00D90159"/>
    <w:rsid w:val="00D90CA2"/>
    <w:rsid w:val="00D96CC8"/>
    <w:rsid w:val="00D97502"/>
    <w:rsid w:val="00DA4894"/>
    <w:rsid w:val="00DA7688"/>
    <w:rsid w:val="00DA78F9"/>
    <w:rsid w:val="00DA79E6"/>
    <w:rsid w:val="00DB1AA6"/>
    <w:rsid w:val="00DC2087"/>
    <w:rsid w:val="00DC7732"/>
    <w:rsid w:val="00DC7DA7"/>
    <w:rsid w:val="00DD4068"/>
    <w:rsid w:val="00DD587E"/>
    <w:rsid w:val="00DE0633"/>
    <w:rsid w:val="00DE41F1"/>
    <w:rsid w:val="00DE4E94"/>
    <w:rsid w:val="00DE52A3"/>
    <w:rsid w:val="00DF320D"/>
    <w:rsid w:val="00DF6F58"/>
    <w:rsid w:val="00E02383"/>
    <w:rsid w:val="00E03155"/>
    <w:rsid w:val="00E03897"/>
    <w:rsid w:val="00E10E2C"/>
    <w:rsid w:val="00E16362"/>
    <w:rsid w:val="00E1758D"/>
    <w:rsid w:val="00E23DF2"/>
    <w:rsid w:val="00E268DA"/>
    <w:rsid w:val="00E42D05"/>
    <w:rsid w:val="00E43B1A"/>
    <w:rsid w:val="00E4668D"/>
    <w:rsid w:val="00E602AF"/>
    <w:rsid w:val="00E61B0F"/>
    <w:rsid w:val="00E64416"/>
    <w:rsid w:val="00E678B6"/>
    <w:rsid w:val="00E830EF"/>
    <w:rsid w:val="00E8668B"/>
    <w:rsid w:val="00E91CC4"/>
    <w:rsid w:val="00E91D2F"/>
    <w:rsid w:val="00E953FA"/>
    <w:rsid w:val="00EA4AB0"/>
    <w:rsid w:val="00EB4545"/>
    <w:rsid w:val="00EB5689"/>
    <w:rsid w:val="00EC138C"/>
    <w:rsid w:val="00EC1782"/>
    <w:rsid w:val="00EC4752"/>
    <w:rsid w:val="00EC7145"/>
    <w:rsid w:val="00ED2BBE"/>
    <w:rsid w:val="00EE1D64"/>
    <w:rsid w:val="00EE3E96"/>
    <w:rsid w:val="00EF1635"/>
    <w:rsid w:val="00EF6C90"/>
    <w:rsid w:val="00F068A5"/>
    <w:rsid w:val="00F14944"/>
    <w:rsid w:val="00F151C0"/>
    <w:rsid w:val="00F207BC"/>
    <w:rsid w:val="00F23D3E"/>
    <w:rsid w:val="00F25FE7"/>
    <w:rsid w:val="00F261B4"/>
    <w:rsid w:val="00F30460"/>
    <w:rsid w:val="00F44F9B"/>
    <w:rsid w:val="00F52F64"/>
    <w:rsid w:val="00F705DB"/>
    <w:rsid w:val="00F717FF"/>
    <w:rsid w:val="00F8012E"/>
    <w:rsid w:val="00F9031D"/>
    <w:rsid w:val="00F9150F"/>
    <w:rsid w:val="00FB1BFD"/>
    <w:rsid w:val="00FB75EF"/>
    <w:rsid w:val="00FC108E"/>
    <w:rsid w:val="00FC1959"/>
    <w:rsid w:val="00FC47ED"/>
    <w:rsid w:val="00FC7EE4"/>
    <w:rsid w:val="00FD0D67"/>
    <w:rsid w:val="00FD2FCD"/>
    <w:rsid w:val="00FD5E89"/>
    <w:rsid w:val="00FE0A6C"/>
    <w:rsid w:val="00FE2D37"/>
    <w:rsid w:val="00FE7607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color="#d90030">
      <v:fill color="white" on="f"/>
      <v:stroke color="#d90030" weight=".5pt"/>
      <o:colormru v:ext="edit" colors="#d8292f"/>
    </o:shapedefaults>
    <o:shapelayout v:ext="edit">
      <o:idmap v:ext="edit" data="2"/>
    </o:shapelayout>
  </w:shapeDefaults>
  <w:decimalSymbol w:val="."/>
  <w:listSeparator w:val=","/>
  <w14:docId w14:val="5B430284"/>
  <w15:docId w15:val="{B83D737E-520B-4152-995F-C6C15E237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D5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733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57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11F5C"/>
    <w:pPr>
      <w:widowControl/>
      <w:spacing w:before="100" w:beforeAutospacing="1" w:after="100" w:afterAutospacing="1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111F5C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A226C2"/>
    <w:rPr>
      <w:rFonts w:ascii="Open Sans" w:eastAsia="Open Sans" w:hAnsi="Open Sans"/>
      <w:sz w:val="20"/>
      <w:szCs w:val="20"/>
    </w:rPr>
  </w:style>
  <w:style w:type="table" w:styleId="TableGrid">
    <w:name w:val="Table Grid"/>
    <w:basedOn w:val="TableNormal"/>
    <w:uiPriority w:val="59"/>
    <w:rsid w:val="00B171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7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0727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2791904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4877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6622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6944018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406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47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845976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66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900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921763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smartway.tn.gov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s://www.tn.gov/tdot/maintenance/maintenance-request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tn.gov/tdot/projects/region-3/i-65-nashville-to-ky-state-line.html" TargetMode="External"/><Relationship Id="rId22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in.Zeigler@tn.gov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Erin.Zeigler@tn.gov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41B987DC5D4142758725B8EE52326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90252-1CA7-4150-8A99-15D7262579DE}"/>
      </w:docPartPr>
      <w:docPartBody>
        <w:p w:rsidR="009D2C3C" w:rsidRDefault="002A5EB8" w:rsidP="002A5EB8">
          <w:pPr>
            <w:pStyle w:val="41B987DC5D4142758725B8EE52326A21"/>
          </w:pPr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142389153886411F97B4E220CDB40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3F709-0290-42F7-B967-5B436AAF2E88}"/>
      </w:docPartPr>
      <w:docPartBody>
        <w:p w:rsidR="00AC205E" w:rsidRDefault="00AC205E" w:rsidP="00AC205E">
          <w:pPr>
            <w:pStyle w:val="142389153886411F97B4E220CDB4034D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mianSlabSerifTypeface">
    <w:altName w:val="Calibri"/>
    <w:panose1 w:val="00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022A3B"/>
    <w:rsid w:val="00042EE0"/>
    <w:rsid w:val="000A600A"/>
    <w:rsid w:val="000B5001"/>
    <w:rsid w:val="00114091"/>
    <w:rsid w:val="00140FCD"/>
    <w:rsid w:val="0017658E"/>
    <w:rsid w:val="00176E22"/>
    <w:rsid w:val="0018017E"/>
    <w:rsid w:val="001D6939"/>
    <w:rsid w:val="001F2A62"/>
    <w:rsid w:val="00200AFC"/>
    <w:rsid w:val="002323D5"/>
    <w:rsid w:val="00253E2D"/>
    <w:rsid w:val="00264950"/>
    <w:rsid w:val="002A5EB8"/>
    <w:rsid w:val="002C066A"/>
    <w:rsid w:val="002E0436"/>
    <w:rsid w:val="00301D39"/>
    <w:rsid w:val="00306515"/>
    <w:rsid w:val="003E0C49"/>
    <w:rsid w:val="004120B2"/>
    <w:rsid w:val="00421234"/>
    <w:rsid w:val="00444DD5"/>
    <w:rsid w:val="0044594B"/>
    <w:rsid w:val="00446D04"/>
    <w:rsid w:val="0049204B"/>
    <w:rsid w:val="00495080"/>
    <w:rsid w:val="004B7921"/>
    <w:rsid w:val="00540BFA"/>
    <w:rsid w:val="005707C1"/>
    <w:rsid w:val="00576949"/>
    <w:rsid w:val="00594E03"/>
    <w:rsid w:val="005D731C"/>
    <w:rsid w:val="005F1F28"/>
    <w:rsid w:val="00622E3A"/>
    <w:rsid w:val="006B0052"/>
    <w:rsid w:val="006B7B59"/>
    <w:rsid w:val="00777F1E"/>
    <w:rsid w:val="00814829"/>
    <w:rsid w:val="00824415"/>
    <w:rsid w:val="00871194"/>
    <w:rsid w:val="008D5BA7"/>
    <w:rsid w:val="00962135"/>
    <w:rsid w:val="00963626"/>
    <w:rsid w:val="009D2C3C"/>
    <w:rsid w:val="009D6095"/>
    <w:rsid w:val="009E6A8F"/>
    <w:rsid w:val="009E7C1C"/>
    <w:rsid w:val="00A02FB1"/>
    <w:rsid w:val="00A03BDE"/>
    <w:rsid w:val="00A436AB"/>
    <w:rsid w:val="00A8721F"/>
    <w:rsid w:val="00AA1C92"/>
    <w:rsid w:val="00AC205E"/>
    <w:rsid w:val="00B317E6"/>
    <w:rsid w:val="00B7005B"/>
    <w:rsid w:val="00B86010"/>
    <w:rsid w:val="00B94F4E"/>
    <w:rsid w:val="00BA389F"/>
    <w:rsid w:val="00BA53AB"/>
    <w:rsid w:val="00BF6842"/>
    <w:rsid w:val="00C104D2"/>
    <w:rsid w:val="00C55E78"/>
    <w:rsid w:val="00C95B08"/>
    <w:rsid w:val="00CB7AB7"/>
    <w:rsid w:val="00D52CF2"/>
    <w:rsid w:val="00D5470F"/>
    <w:rsid w:val="00E213CA"/>
    <w:rsid w:val="00E66FD2"/>
    <w:rsid w:val="00E77AAD"/>
    <w:rsid w:val="00E9296B"/>
    <w:rsid w:val="00EC0B7B"/>
    <w:rsid w:val="00EC2D62"/>
    <w:rsid w:val="00EF47E3"/>
    <w:rsid w:val="00EF6A1E"/>
    <w:rsid w:val="00F068A5"/>
    <w:rsid w:val="00FC18AB"/>
    <w:rsid w:val="00FE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205E"/>
    <w:rPr>
      <w:color w:val="808080"/>
    </w:rPr>
  </w:style>
  <w:style w:type="paragraph" w:customStyle="1" w:styleId="5D2B2775A5B441AB83D5CAE916CEFF2A">
    <w:name w:val="5D2B2775A5B441AB83D5CAE916CEFF2A"/>
    <w:rsid w:val="009D6095"/>
  </w:style>
  <w:style w:type="paragraph" w:customStyle="1" w:styleId="41B987DC5D4142758725B8EE52326A21">
    <w:name w:val="41B987DC5D4142758725B8EE52326A21"/>
    <w:rsid w:val="002A5EB8"/>
    <w:pPr>
      <w:spacing w:after="160" w:line="259" w:lineRule="auto"/>
    </w:pPr>
    <w:rPr>
      <w:kern w:val="2"/>
      <w14:ligatures w14:val="standardContextual"/>
    </w:rPr>
  </w:style>
  <w:style w:type="paragraph" w:customStyle="1" w:styleId="142389153886411F97B4E220CDB4034D">
    <w:name w:val="142389153886411F97B4E220CDB4034D"/>
    <w:rsid w:val="00AC205E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6BC3F-B8A6-4018-BBB1-2F592411A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Amanda Brown</dc:creator>
  <cp:lastModifiedBy>Kelsie Charter</cp:lastModifiedBy>
  <cp:revision>2</cp:revision>
  <cp:lastPrinted>2015-04-20T20:24:00Z</cp:lastPrinted>
  <dcterms:created xsi:type="dcterms:W3CDTF">2025-11-20T16:39:00Z</dcterms:created>
  <dcterms:modified xsi:type="dcterms:W3CDTF">2025-11-20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  <property fmtid="{D5CDD505-2E9C-101B-9397-08002B2CF9AE}" pid="5" name="Folder_Number">
    <vt:lpwstr/>
  </property>
  <property fmtid="{D5CDD505-2E9C-101B-9397-08002B2CF9AE}" pid="6" name="Folder_Code">
    <vt:lpwstr/>
  </property>
  <property fmtid="{D5CDD505-2E9C-101B-9397-08002B2CF9AE}" pid="7" name="Folder_Name">
    <vt:lpwstr/>
  </property>
  <property fmtid="{D5CDD505-2E9C-101B-9397-08002B2CF9AE}" pid="8" name="Folder_Description">
    <vt:lpwstr/>
  </property>
  <property fmtid="{D5CDD505-2E9C-101B-9397-08002B2CF9AE}" pid="9" name="/Folder_Name/">
    <vt:lpwstr/>
  </property>
  <property fmtid="{D5CDD505-2E9C-101B-9397-08002B2CF9AE}" pid="10" name="/Folder_Description/">
    <vt:lpwstr/>
  </property>
  <property fmtid="{D5CDD505-2E9C-101B-9397-08002B2CF9AE}" pid="11" name="Folder_Version">
    <vt:lpwstr/>
  </property>
  <property fmtid="{D5CDD505-2E9C-101B-9397-08002B2CF9AE}" pid="12" name="Folder_VersionSeq">
    <vt:lpwstr/>
  </property>
  <property fmtid="{D5CDD505-2E9C-101B-9397-08002B2CF9AE}" pid="13" name="Folder_Manager">
    <vt:lpwstr/>
  </property>
  <property fmtid="{D5CDD505-2E9C-101B-9397-08002B2CF9AE}" pid="14" name="Folder_ManagerDesc">
    <vt:lpwstr/>
  </property>
  <property fmtid="{D5CDD505-2E9C-101B-9397-08002B2CF9AE}" pid="15" name="Folder_Storage">
    <vt:lpwstr/>
  </property>
  <property fmtid="{D5CDD505-2E9C-101B-9397-08002B2CF9AE}" pid="16" name="Folder_StorageDesc">
    <vt:lpwstr/>
  </property>
  <property fmtid="{D5CDD505-2E9C-101B-9397-08002B2CF9AE}" pid="17" name="Folder_Creator">
    <vt:lpwstr/>
  </property>
  <property fmtid="{D5CDD505-2E9C-101B-9397-08002B2CF9AE}" pid="18" name="Folder_CreatorDesc">
    <vt:lpwstr/>
  </property>
  <property fmtid="{D5CDD505-2E9C-101B-9397-08002B2CF9AE}" pid="19" name="Folder_CreateDate">
    <vt:lpwstr/>
  </property>
  <property fmtid="{D5CDD505-2E9C-101B-9397-08002B2CF9AE}" pid="20" name="Folder_Updater">
    <vt:lpwstr/>
  </property>
  <property fmtid="{D5CDD505-2E9C-101B-9397-08002B2CF9AE}" pid="21" name="Folder_UpdaterDesc">
    <vt:lpwstr/>
  </property>
  <property fmtid="{D5CDD505-2E9C-101B-9397-08002B2CF9AE}" pid="22" name="Folder_UpdateDate">
    <vt:lpwstr/>
  </property>
  <property fmtid="{D5CDD505-2E9C-101B-9397-08002B2CF9AE}" pid="23" name="Document_Number">
    <vt:lpwstr/>
  </property>
  <property fmtid="{D5CDD505-2E9C-101B-9397-08002B2CF9AE}" pid="24" name="Document_Name">
    <vt:lpwstr/>
  </property>
  <property fmtid="{D5CDD505-2E9C-101B-9397-08002B2CF9AE}" pid="25" name="Document_FileName">
    <vt:lpwstr/>
  </property>
  <property fmtid="{D5CDD505-2E9C-101B-9397-08002B2CF9AE}" pid="26" name="Document_Version">
    <vt:lpwstr/>
  </property>
  <property fmtid="{D5CDD505-2E9C-101B-9397-08002B2CF9AE}" pid="27" name="Document_VersionSeq">
    <vt:lpwstr/>
  </property>
  <property fmtid="{D5CDD505-2E9C-101B-9397-08002B2CF9AE}" pid="28" name="Document_Creator">
    <vt:lpwstr/>
  </property>
  <property fmtid="{D5CDD505-2E9C-101B-9397-08002B2CF9AE}" pid="29" name="Document_CreatorDesc">
    <vt:lpwstr/>
  </property>
  <property fmtid="{D5CDD505-2E9C-101B-9397-08002B2CF9AE}" pid="30" name="Document_CreateDate">
    <vt:lpwstr/>
  </property>
  <property fmtid="{D5CDD505-2E9C-101B-9397-08002B2CF9AE}" pid="31" name="Document_Updater">
    <vt:lpwstr/>
  </property>
  <property fmtid="{D5CDD505-2E9C-101B-9397-08002B2CF9AE}" pid="32" name="Document_UpdaterDesc">
    <vt:lpwstr/>
  </property>
  <property fmtid="{D5CDD505-2E9C-101B-9397-08002B2CF9AE}" pid="33" name="Document_UpdateDate">
    <vt:lpwstr/>
  </property>
  <property fmtid="{D5CDD505-2E9C-101B-9397-08002B2CF9AE}" pid="34" name="Document_Size">
    <vt:lpwstr/>
  </property>
  <property fmtid="{D5CDD505-2E9C-101B-9397-08002B2CF9AE}" pid="35" name="Document_Storage">
    <vt:lpwstr/>
  </property>
  <property fmtid="{D5CDD505-2E9C-101B-9397-08002B2CF9AE}" pid="36" name="Document_StorageDesc">
    <vt:lpwstr/>
  </property>
  <property fmtid="{D5CDD505-2E9C-101B-9397-08002B2CF9AE}" pid="37" name="Document_Department">
    <vt:lpwstr/>
  </property>
  <property fmtid="{D5CDD505-2E9C-101B-9397-08002B2CF9AE}" pid="38" name="Document_DepartmentDesc">
    <vt:lpwstr/>
  </property>
  <property fmtid="{D5CDD505-2E9C-101B-9397-08002B2CF9AE}" pid="39" name="GrammarlyDocumentId">
    <vt:lpwstr>dd6f6f724f1f1af5731c749170d4c8cd26cb8c0f7db5851502f87b4c82f69cd7</vt:lpwstr>
  </property>
</Properties>
</file>